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0C18" w14:textId="77777777" w:rsidR="00F95467" w:rsidRPr="008B3F04" w:rsidRDefault="002F2A7A">
      <w:pPr>
        <w:rPr>
          <w:rFonts w:ascii="Verdana" w:hAnsi="Verdana" w:cs="Aharoni"/>
          <w:b/>
          <w:sz w:val="28"/>
          <w:szCs w:val="22"/>
        </w:rPr>
      </w:pPr>
      <w:r w:rsidRPr="008B3F04">
        <w:rPr>
          <w:rFonts w:ascii="Verdana" w:hAnsi="Verdana" w:cs="Aharoni"/>
          <w:b/>
          <w:sz w:val="28"/>
          <w:szCs w:val="22"/>
        </w:rPr>
        <w:t>Recurring Payment Option</w:t>
      </w:r>
      <w:r w:rsidR="003732FF" w:rsidRPr="008B3F04">
        <w:rPr>
          <w:rFonts w:ascii="Verdana" w:hAnsi="Verdana" w:cs="Aharoni"/>
          <w:b/>
          <w:sz w:val="28"/>
          <w:szCs w:val="22"/>
        </w:rPr>
        <w:br/>
      </w:r>
    </w:p>
    <w:p w14:paraId="090FAA4C" w14:textId="77777777" w:rsidR="0089365F" w:rsidRPr="002C0418" w:rsidRDefault="0089365F">
      <w:pPr>
        <w:rPr>
          <w:rFonts w:asciiTheme="minorHAnsi" w:hAnsiTheme="minorHAnsi"/>
          <w:sz w:val="22"/>
          <w:szCs w:val="22"/>
        </w:rPr>
      </w:pPr>
    </w:p>
    <w:p w14:paraId="3904D437" w14:textId="77777777" w:rsidR="008B3F04" w:rsidRDefault="008B3F04">
      <w:pPr>
        <w:rPr>
          <w:sz w:val="22"/>
          <w:szCs w:val="22"/>
        </w:rPr>
      </w:pPr>
    </w:p>
    <w:p w14:paraId="094E1B13" w14:textId="77777777" w:rsidR="0089365F" w:rsidRPr="001E3C1B" w:rsidRDefault="00684D1B">
      <w:pPr>
        <w:rPr>
          <w:rFonts w:asciiTheme="minorHAnsi" w:hAnsiTheme="minorHAnsi"/>
          <w:sz w:val="22"/>
          <w:szCs w:val="22"/>
        </w:rPr>
      </w:pPr>
      <w:r w:rsidRPr="001E3C1B">
        <w:rPr>
          <w:rFonts w:asciiTheme="minorHAnsi" w:hAnsiTheme="minorHAnsi"/>
          <w:sz w:val="22"/>
          <w:szCs w:val="22"/>
        </w:rPr>
        <w:t>DATE</w:t>
      </w:r>
      <w:r w:rsidR="003732FF" w:rsidRPr="001E3C1B">
        <w:rPr>
          <w:rFonts w:asciiTheme="minorHAnsi" w:hAnsiTheme="minorHAnsi"/>
          <w:sz w:val="22"/>
          <w:szCs w:val="22"/>
        </w:rPr>
        <w:t>:</w:t>
      </w:r>
      <w:r w:rsidR="00524376" w:rsidRPr="001E3C1B">
        <w:rPr>
          <w:rFonts w:asciiTheme="minorHAnsi" w:hAnsiTheme="minorHAnsi"/>
          <w:sz w:val="22"/>
          <w:szCs w:val="22"/>
        </w:rPr>
        <w:t xml:space="preserve"> </w:t>
      </w:r>
      <w:r w:rsidR="003732FF" w:rsidRPr="001E3C1B">
        <w:rPr>
          <w:rFonts w:asciiTheme="minorHAnsi" w:hAnsiTheme="minorHAnsi"/>
          <w:sz w:val="22"/>
          <w:szCs w:val="22"/>
        </w:rPr>
        <w:t>___________________</w:t>
      </w:r>
    </w:p>
    <w:p w14:paraId="14715A42" w14:textId="77777777" w:rsidR="0089365F" w:rsidRPr="001E3C1B" w:rsidRDefault="0089365F">
      <w:pPr>
        <w:rPr>
          <w:rFonts w:asciiTheme="minorHAnsi" w:hAnsiTheme="minorHAnsi"/>
          <w:sz w:val="22"/>
          <w:szCs w:val="22"/>
        </w:rPr>
      </w:pPr>
    </w:p>
    <w:p w14:paraId="5BA04BD9" w14:textId="77777777" w:rsidR="00FF3B99" w:rsidRPr="001E3C1B" w:rsidRDefault="00684D1B">
      <w:pPr>
        <w:rPr>
          <w:rFonts w:asciiTheme="minorHAnsi" w:hAnsiTheme="minorHAnsi"/>
          <w:sz w:val="22"/>
          <w:szCs w:val="22"/>
        </w:rPr>
      </w:pPr>
      <w:r w:rsidRPr="001E3C1B">
        <w:rPr>
          <w:rFonts w:asciiTheme="minorHAnsi" w:hAnsiTheme="minorHAnsi"/>
          <w:sz w:val="22"/>
          <w:szCs w:val="22"/>
        </w:rPr>
        <w:t xml:space="preserve">To serve you better, </w:t>
      </w:r>
      <w:r w:rsidR="001E3C1B" w:rsidRPr="001E3C1B">
        <w:rPr>
          <w:rFonts w:asciiTheme="minorHAnsi" w:hAnsiTheme="minorHAnsi"/>
          <w:sz w:val="22"/>
          <w:szCs w:val="22"/>
        </w:rPr>
        <w:t>Quartz</w:t>
      </w:r>
      <w:r w:rsidR="004B34B5" w:rsidRPr="001E3C1B">
        <w:rPr>
          <w:rFonts w:asciiTheme="minorHAnsi" w:hAnsiTheme="minorHAnsi"/>
          <w:sz w:val="22"/>
          <w:szCs w:val="22"/>
        </w:rPr>
        <w:t xml:space="preserve"> offers </w:t>
      </w:r>
      <w:r w:rsidRPr="001E3C1B">
        <w:rPr>
          <w:rFonts w:asciiTheme="minorHAnsi" w:hAnsiTheme="minorHAnsi"/>
          <w:sz w:val="22"/>
          <w:szCs w:val="22"/>
        </w:rPr>
        <w:t xml:space="preserve">easy </w:t>
      </w:r>
      <w:r w:rsidR="004B34B5" w:rsidRPr="001E3C1B">
        <w:rPr>
          <w:rFonts w:asciiTheme="minorHAnsi" w:hAnsiTheme="minorHAnsi"/>
          <w:sz w:val="22"/>
          <w:szCs w:val="22"/>
        </w:rPr>
        <w:t>recurring</w:t>
      </w:r>
      <w:r w:rsidRPr="001E3C1B">
        <w:rPr>
          <w:rFonts w:asciiTheme="minorHAnsi" w:hAnsiTheme="minorHAnsi"/>
          <w:sz w:val="22"/>
          <w:szCs w:val="22"/>
        </w:rPr>
        <w:t xml:space="preserve"> payment option</w:t>
      </w:r>
      <w:r w:rsidR="004B34B5" w:rsidRPr="001E3C1B">
        <w:rPr>
          <w:rFonts w:asciiTheme="minorHAnsi" w:hAnsiTheme="minorHAnsi"/>
          <w:sz w:val="22"/>
          <w:szCs w:val="22"/>
        </w:rPr>
        <w:t>s</w:t>
      </w:r>
      <w:r w:rsidRPr="001E3C1B">
        <w:rPr>
          <w:rFonts w:asciiTheme="minorHAnsi" w:hAnsiTheme="minorHAnsi"/>
          <w:sz w:val="22"/>
          <w:szCs w:val="22"/>
        </w:rPr>
        <w:t xml:space="preserve">. </w:t>
      </w:r>
      <w:r w:rsidR="004B34B5" w:rsidRPr="001E3C1B">
        <w:rPr>
          <w:rFonts w:asciiTheme="minorHAnsi" w:hAnsiTheme="minorHAnsi"/>
          <w:sz w:val="22"/>
          <w:szCs w:val="22"/>
        </w:rPr>
        <w:t>Schedule</w:t>
      </w:r>
      <w:r w:rsidRPr="001E3C1B">
        <w:rPr>
          <w:rFonts w:asciiTheme="minorHAnsi" w:hAnsiTheme="minorHAnsi"/>
          <w:sz w:val="22"/>
          <w:szCs w:val="22"/>
        </w:rPr>
        <w:t xml:space="preserve"> your premium payment to automatically </w:t>
      </w:r>
      <w:r w:rsidR="002C0418" w:rsidRPr="001E3C1B">
        <w:rPr>
          <w:rFonts w:asciiTheme="minorHAnsi" w:hAnsiTheme="minorHAnsi"/>
          <w:sz w:val="22"/>
          <w:szCs w:val="22"/>
        </w:rPr>
        <w:t>withdraw</w:t>
      </w:r>
      <w:r w:rsidR="004B34B5" w:rsidRPr="001E3C1B">
        <w:rPr>
          <w:rFonts w:asciiTheme="minorHAnsi" w:hAnsiTheme="minorHAnsi"/>
          <w:sz w:val="22"/>
          <w:szCs w:val="22"/>
        </w:rPr>
        <w:t xml:space="preserve"> from your checking, </w:t>
      </w:r>
      <w:r w:rsidR="00EA3AB8" w:rsidRPr="001E3C1B">
        <w:rPr>
          <w:rFonts w:asciiTheme="minorHAnsi" w:hAnsiTheme="minorHAnsi"/>
          <w:sz w:val="22"/>
          <w:szCs w:val="22"/>
        </w:rPr>
        <w:t xml:space="preserve">savings </w:t>
      </w:r>
      <w:r w:rsidR="004B34B5" w:rsidRPr="001E3C1B">
        <w:rPr>
          <w:rFonts w:asciiTheme="minorHAnsi" w:hAnsiTheme="minorHAnsi"/>
          <w:sz w:val="22"/>
          <w:szCs w:val="22"/>
        </w:rPr>
        <w:t xml:space="preserve">or credit card </w:t>
      </w:r>
      <w:r w:rsidR="00EA3AB8" w:rsidRPr="001E3C1B">
        <w:rPr>
          <w:rFonts w:asciiTheme="minorHAnsi" w:hAnsiTheme="minorHAnsi"/>
          <w:sz w:val="22"/>
          <w:szCs w:val="22"/>
        </w:rPr>
        <w:t>account</w:t>
      </w:r>
      <w:r w:rsidR="002C0418" w:rsidRPr="001E3C1B">
        <w:rPr>
          <w:rFonts w:asciiTheme="minorHAnsi" w:hAnsiTheme="minorHAnsi"/>
          <w:sz w:val="22"/>
          <w:szCs w:val="22"/>
        </w:rPr>
        <w:t xml:space="preserve">. </w:t>
      </w:r>
      <w:r w:rsidRPr="001E3C1B">
        <w:rPr>
          <w:rFonts w:asciiTheme="minorHAnsi" w:hAnsiTheme="minorHAnsi"/>
          <w:sz w:val="22"/>
          <w:szCs w:val="22"/>
        </w:rPr>
        <w:t xml:space="preserve">This </w:t>
      </w:r>
      <w:r w:rsidR="004B34B5" w:rsidRPr="001E3C1B">
        <w:rPr>
          <w:rFonts w:asciiTheme="minorHAnsi" w:hAnsiTheme="minorHAnsi"/>
          <w:sz w:val="22"/>
          <w:szCs w:val="22"/>
        </w:rPr>
        <w:t>will en</w:t>
      </w:r>
      <w:r w:rsidR="002C0418" w:rsidRPr="001E3C1B">
        <w:rPr>
          <w:rFonts w:asciiTheme="minorHAnsi" w:hAnsiTheme="minorHAnsi"/>
          <w:sz w:val="22"/>
          <w:szCs w:val="22"/>
        </w:rPr>
        <w:t xml:space="preserve">sure </w:t>
      </w:r>
      <w:r w:rsidRPr="001E3C1B">
        <w:rPr>
          <w:rFonts w:asciiTheme="minorHAnsi" w:hAnsiTheme="minorHAnsi"/>
          <w:sz w:val="22"/>
          <w:szCs w:val="22"/>
        </w:rPr>
        <w:t>your payments will always be up-to-date.</w:t>
      </w:r>
      <w:r w:rsidR="006941EE" w:rsidRPr="001E3C1B">
        <w:rPr>
          <w:rFonts w:asciiTheme="minorHAnsi" w:hAnsiTheme="minorHAnsi"/>
          <w:sz w:val="22"/>
          <w:szCs w:val="22"/>
        </w:rPr>
        <w:t xml:space="preserve"> </w:t>
      </w:r>
    </w:p>
    <w:p w14:paraId="2F8AB4AD" w14:textId="77777777" w:rsidR="00FF3B99" w:rsidRPr="001E3C1B" w:rsidRDefault="00FF3B99">
      <w:pPr>
        <w:rPr>
          <w:rFonts w:asciiTheme="minorHAnsi" w:hAnsiTheme="minorHAnsi"/>
          <w:sz w:val="22"/>
          <w:szCs w:val="22"/>
        </w:rPr>
      </w:pPr>
    </w:p>
    <w:p w14:paraId="77421973" w14:textId="77777777" w:rsidR="002C0418" w:rsidRPr="001E3C1B" w:rsidRDefault="00FF3B99">
      <w:pPr>
        <w:rPr>
          <w:rFonts w:asciiTheme="minorHAnsi" w:hAnsiTheme="minorHAnsi"/>
          <w:sz w:val="22"/>
          <w:szCs w:val="22"/>
        </w:rPr>
      </w:pPr>
      <w:r w:rsidRPr="001E3C1B">
        <w:rPr>
          <w:rFonts w:asciiTheme="minorHAnsi" w:hAnsiTheme="minorHAnsi"/>
          <w:sz w:val="22"/>
          <w:szCs w:val="22"/>
        </w:rPr>
        <w:t xml:space="preserve">If your policy requires a binder payment to activate coverage, the recurring payment will be effective after you have paid the binder payment, and you receive your first invoice. </w:t>
      </w:r>
      <w:r w:rsidR="004025F9" w:rsidRPr="001E3C1B">
        <w:rPr>
          <w:rFonts w:asciiTheme="minorHAnsi" w:hAnsiTheme="minorHAnsi"/>
          <w:sz w:val="22"/>
          <w:szCs w:val="22"/>
        </w:rPr>
        <w:t>Complete the information below and m</w:t>
      </w:r>
      <w:r w:rsidR="00684D1B" w:rsidRPr="001E3C1B">
        <w:rPr>
          <w:rFonts w:asciiTheme="minorHAnsi" w:hAnsiTheme="minorHAnsi"/>
          <w:sz w:val="22"/>
          <w:szCs w:val="22"/>
        </w:rPr>
        <w:t xml:space="preserve">ail or fax </w:t>
      </w:r>
      <w:r w:rsidR="00BC1AB1" w:rsidRPr="001E3C1B">
        <w:rPr>
          <w:rFonts w:asciiTheme="minorHAnsi" w:hAnsiTheme="minorHAnsi"/>
          <w:sz w:val="22"/>
          <w:szCs w:val="22"/>
        </w:rPr>
        <w:t>to:</w:t>
      </w:r>
      <w:r w:rsidR="003732FF" w:rsidRPr="001E3C1B">
        <w:rPr>
          <w:rFonts w:asciiTheme="minorHAnsi" w:hAnsiTheme="minorHAnsi"/>
          <w:sz w:val="22"/>
          <w:szCs w:val="22"/>
        </w:rPr>
        <w:br/>
      </w:r>
      <w:r w:rsidR="00684D1B" w:rsidRPr="001E3C1B">
        <w:rPr>
          <w:rFonts w:asciiTheme="minorHAnsi" w:hAnsiTheme="minorHAnsi"/>
          <w:sz w:val="22"/>
          <w:szCs w:val="22"/>
        </w:rPr>
        <w:br/>
      </w:r>
      <w:r w:rsidR="002C0418" w:rsidRPr="001E3C1B">
        <w:rPr>
          <w:rFonts w:asciiTheme="minorHAnsi" w:hAnsiTheme="minorHAnsi"/>
          <w:sz w:val="22"/>
          <w:szCs w:val="22"/>
        </w:rPr>
        <w:tab/>
      </w:r>
      <w:r w:rsidR="001E3C1B" w:rsidRPr="001E3C1B">
        <w:rPr>
          <w:rFonts w:asciiTheme="minorHAnsi" w:hAnsiTheme="minorHAnsi"/>
          <w:sz w:val="22"/>
          <w:szCs w:val="22"/>
        </w:rPr>
        <w:t>Quartz</w:t>
      </w:r>
    </w:p>
    <w:p w14:paraId="3DD7515B" w14:textId="77777777" w:rsidR="00684D1B" w:rsidRPr="001E3C1B" w:rsidRDefault="002C0418" w:rsidP="00684D1B">
      <w:pPr>
        <w:rPr>
          <w:rFonts w:asciiTheme="minorHAnsi" w:hAnsiTheme="minorHAnsi"/>
          <w:sz w:val="22"/>
          <w:szCs w:val="22"/>
        </w:rPr>
      </w:pPr>
      <w:r w:rsidRPr="001E3C1B">
        <w:rPr>
          <w:rFonts w:asciiTheme="minorHAnsi" w:hAnsiTheme="minorHAnsi"/>
          <w:sz w:val="22"/>
          <w:szCs w:val="22"/>
        </w:rPr>
        <w:tab/>
      </w:r>
      <w:r w:rsidR="003732FF" w:rsidRPr="001E3C1B">
        <w:rPr>
          <w:rFonts w:asciiTheme="minorHAnsi" w:hAnsiTheme="minorHAnsi"/>
          <w:sz w:val="22"/>
          <w:szCs w:val="22"/>
        </w:rPr>
        <w:t>840 Carolina Street</w:t>
      </w:r>
    </w:p>
    <w:p w14:paraId="0858DE36" w14:textId="77777777" w:rsidR="00684D1B" w:rsidRPr="001E3C1B" w:rsidRDefault="002C0418" w:rsidP="00684D1B">
      <w:pPr>
        <w:rPr>
          <w:rFonts w:asciiTheme="minorHAnsi" w:hAnsiTheme="minorHAnsi"/>
          <w:sz w:val="22"/>
          <w:szCs w:val="22"/>
        </w:rPr>
      </w:pPr>
      <w:r w:rsidRPr="001E3C1B">
        <w:rPr>
          <w:rFonts w:asciiTheme="minorHAnsi" w:hAnsiTheme="minorHAnsi"/>
          <w:sz w:val="22"/>
          <w:szCs w:val="22"/>
        </w:rPr>
        <w:tab/>
      </w:r>
      <w:r w:rsidR="003732FF" w:rsidRPr="001E3C1B">
        <w:rPr>
          <w:rFonts w:asciiTheme="minorHAnsi" w:hAnsiTheme="minorHAnsi"/>
          <w:sz w:val="22"/>
          <w:szCs w:val="22"/>
        </w:rPr>
        <w:t>Sauk City, WI  53583</w:t>
      </w:r>
    </w:p>
    <w:p w14:paraId="54518267" w14:textId="77777777" w:rsidR="00684D1B" w:rsidRPr="001E3C1B" w:rsidRDefault="002C0418" w:rsidP="00684D1B">
      <w:pPr>
        <w:rPr>
          <w:rFonts w:asciiTheme="minorHAnsi" w:hAnsiTheme="minorHAnsi"/>
          <w:sz w:val="22"/>
          <w:szCs w:val="22"/>
        </w:rPr>
      </w:pPr>
      <w:r w:rsidRPr="001E3C1B">
        <w:rPr>
          <w:rFonts w:asciiTheme="minorHAnsi" w:hAnsiTheme="minorHAnsi"/>
          <w:sz w:val="22"/>
          <w:szCs w:val="22"/>
        </w:rPr>
        <w:tab/>
      </w:r>
      <w:r w:rsidR="00E246AA" w:rsidRPr="001E3C1B">
        <w:rPr>
          <w:rFonts w:asciiTheme="minorHAnsi" w:hAnsiTheme="minorHAnsi"/>
          <w:sz w:val="22"/>
          <w:szCs w:val="22"/>
        </w:rPr>
        <w:t xml:space="preserve">Fax: (608) </w:t>
      </w:r>
      <w:r w:rsidR="00684D1B" w:rsidRPr="001E3C1B">
        <w:rPr>
          <w:rFonts w:asciiTheme="minorHAnsi" w:hAnsiTheme="minorHAnsi"/>
          <w:sz w:val="22"/>
          <w:szCs w:val="22"/>
        </w:rPr>
        <w:t>64</w:t>
      </w:r>
      <w:r w:rsidR="0023455F" w:rsidRPr="001E3C1B">
        <w:rPr>
          <w:rFonts w:asciiTheme="minorHAnsi" w:hAnsiTheme="minorHAnsi"/>
          <w:sz w:val="22"/>
          <w:szCs w:val="22"/>
        </w:rPr>
        <w:t>3-2564</w:t>
      </w:r>
    </w:p>
    <w:p w14:paraId="56047984" w14:textId="77777777" w:rsidR="0064169B" w:rsidRPr="001E3C1B" w:rsidRDefault="0064169B">
      <w:pPr>
        <w:rPr>
          <w:rFonts w:asciiTheme="minorHAnsi" w:hAnsiTheme="minorHAnsi"/>
          <w:sz w:val="22"/>
          <w:szCs w:val="22"/>
        </w:rPr>
      </w:pPr>
    </w:p>
    <w:p w14:paraId="04B69D77" w14:textId="77777777" w:rsidR="004C7448" w:rsidRPr="001E3C1B" w:rsidRDefault="008E6407">
      <w:pPr>
        <w:rPr>
          <w:rFonts w:asciiTheme="minorHAnsi" w:hAnsiTheme="minorHAnsi"/>
          <w:sz w:val="22"/>
          <w:szCs w:val="22"/>
        </w:rPr>
      </w:pPr>
      <w:r w:rsidRPr="001E3C1B">
        <w:rPr>
          <w:rFonts w:asciiTheme="minorHAnsi" w:hAnsiTheme="minorHAnsi"/>
          <w:sz w:val="22"/>
          <w:szCs w:val="22"/>
        </w:rPr>
        <w:t>A monthly</w:t>
      </w:r>
      <w:r w:rsidR="008D1A3E" w:rsidRPr="001E3C1B">
        <w:rPr>
          <w:rFonts w:asciiTheme="minorHAnsi" w:hAnsiTheme="minorHAnsi"/>
          <w:sz w:val="22"/>
          <w:szCs w:val="22"/>
        </w:rPr>
        <w:t xml:space="preserve"> in</w:t>
      </w:r>
      <w:r w:rsidRPr="001E3C1B">
        <w:rPr>
          <w:rFonts w:asciiTheme="minorHAnsi" w:hAnsiTheme="minorHAnsi"/>
          <w:sz w:val="22"/>
          <w:szCs w:val="22"/>
        </w:rPr>
        <w:t>voice will still be sent</w:t>
      </w:r>
      <w:r w:rsidR="00524376" w:rsidRPr="001E3C1B">
        <w:rPr>
          <w:rFonts w:asciiTheme="minorHAnsi" w:hAnsiTheme="minorHAnsi"/>
          <w:sz w:val="22"/>
          <w:szCs w:val="22"/>
        </w:rPr>
        <w:t xml:space="preserve"> to you</w:t>
      </w:r>
      <w:r w:rsidRPr="001E3C1B">
        <w:rPr>
          <w:rFonts w:asciiTheme="minorHAnsi" w:hAnsiTheme="minorHAnsi"/>
          <w:sz w:val="22"/>
          <w:szCs w:val="22"/>
        </w:rPr>
        <w:t xml:space="preserve"> in advance showing how much will be withdrawn </w:t>
      </w:r>
      <w:r w:rsidR="00684D1B" w:rsidRPr="001E3C1B">
        <w:rPr>
          <w:rFonts w:asciiTheme="minorHAnsi" w:hAnsiTheme="minorHAnsi"/>
          <w:sz w:val="22"/>
          <w:szCs w:val="22"/>
        </w:rPr>
        <w:t xml:space="preserve">from </w:t>
      </w:r>
      <w:r w:rsidR="006941EE" w:rsidRPr="001E3C1B">
        <w:rPr>
          <w:rFonts w:asciiTheme="minorHAnsi" w:hAnsiTheme="minorHAnsi"/>
          <w:sz w:val="22"/>
          <w:szCs w:val="22"/>
        </w:rPr>
        <w:t xml:space="preserve">or charged to </w:t>
      </w:r>
      <w:r w:rsidR="00684D1B" w:rsidRPr="001E3C1B">
        <w:rPr>
          <w:rFonts w:asciiTheme="minorHAnsi" w:hAnsiTheme="minorHAnsi"/>
          <w:sz w:val="22"/>
          <w:szCs w:val="22"/>
        </w:rPr>
        <w:t>the account you</w:t>
      </w:r>
      <w:r w:rsidR="008D1A3E" w:rsidRPr="001E3C1B">
        <w:rPr>
          <w:rFonts w:asciiTheme="minorHAnsi" w:hAnsiTheme="minorHAnsi"/>
          <w:sz w:val="22"/>
          <w:szCs w:val="22"/>
        </w:rPr>
        <w:t xml:space="preserve"> have</w:t>
      </w:r>
      <w:r w:rsidR="00684D1B" w:rsidRPr="001E3C1B">
        <w:rPr>
          <w:rFonts w:asciiTheme="minorHAnsi" w:hAnsiTheme="minorHAnsi"/>
          <w:sz w:val="22"/>
          <w:szCs w:val="22"/>
        </w:rPr>
        <w:t xml:space="preserve"> specified</w:t>
      </w:r>
      <w:r w:rsidR="008D1A3E" w:rsidRPr="001E3C1B">
        <w:rPr>
          <w:rFonts w:asciiTheme="minorHAnsi" w:hAnsiTheme="minorHAnsi"/>
          <w:sz w:val="22"/>
          <w:szCs w:val="22"/>
        </w:rPr>
        <w:t xml:space="preserve">. </w:t>
      </w:r>
      <w:r w:rsidR="002C0418" w:rsidRPr="001E3C1B">
        <w:rPr>
          <w:rFonts w:asciiTheme="minorHAnsi" w:hAnsiTheme="minorHAnsi"/>
          <w:sz w:val="22"/>
          <w:szCs w:val="22"/>
        </w:rPr>
        <w:t xml:space="preserve">If </w:t>
      </w:r>
      <w:r w:rsidR="003732FF" w:rsidRPr="001E3C1B">
        <w:rPr>
          <w:rFonts w:asciiTheme="minorHAnsi" w:hAnsiTheme="minorHAnsi"/>
          <w:sz w:val="22"/>
          <w:szCs w:val="22"/>
        </w:rPr>
        <w:t>you have questions about recurring</w:t>
      </w:r>
      <w:r w:rsidR="002C0418" w:rsidRPr="001E3C1B">
        <w:rPr>
          <w:rFonts w:asciiTheme="minorHAnsi" w:hAnsiTheme="minorHAnsi"/>
          <w:sz w:val="22"/>
          <w:szCs w:val="22"/>
        </w:rPr>
        <w:t xml:space="preserve"> payments, please contact our Billing Department</w:t>
      </w:r>
      <w:r w:rsidR="00684D1B" w:rsidRPr="001E3C1B">
        <w:rPr>
          <w:rFonts w:asciiTheme="minorHAnsi" w:hAnsiTheme="minorHAnsi"/>
          <w:sz w:val="22"/>
          <w:szCs w:val="22"/>
        </w:rPr>
        <w:t xml:space="preserve"> at </w:t>
      </w:r>
      <w:r w:rsidR="002C0418" w:rsidRPr="001E3C1B">
        <w:rPr>
          <w:rFonts w:asciiTheme="minorHAnsi" w:hAnsiTheme="minorHAnsi"/>
          <w:sz w:val="22"/>
          <w:szCs w:val="22"/>
        </w:rPr>
        <w:t>(</w:t>
      </w:r>
      <w:r w:rsidR="00684D1B" w:rsidRPr="001E3C1B">
        <w:rPr>
          <w:rFonts w:asciiTheme="minorHAnsi" w:hAnsiTheme="minorHAnsi"/>
          <w:sz w:val="22"/>
          <w:szCs w:val="22"/>
        </w:rPr>
        <w:t>800</w:t>
      </w:r>
      <w:r w:rsidR="002C0418" w:rsidRPr="001E3C1B">
        <w:rPr>
          <w:rFonts w:asciiTheme="minorHAnsi" w:hAnsiTheme="minorHAnsi"/>
          <w:sz w:val="22"/>
          <w:szCs w:val="22"/>
        </w:rPr>
        <w:t xml:space="preserve">) </w:t>
      </w:r>
      <w:r w:rsidR="00684D1B" w:rsidRPr="001E3C1B">
        <w:rPr>
          <w:rFonts w:asciiTheme="minorHAnsi" w:hAnsiTheme="minorHAnsi"/>
          <w:sz w:val="22"/>
          <w:szCs w:val="22"/>
        </w:rPr>
        <w:t>362-330</w:t>
      </w:r>
      <w:r w:rsidR="00367659" w:rsidRPr="001E3C1B">
        <w:rPr>
          <w:rFonts w:asciiTheme="minorHAnsi" w:hAnsiTheme="minorHAnsi"/>
          <w:sz w:val="22"/>
          <w:szCs w:val="22"/>
        </w:rPr>
        <w:t>9</w:t>
      </w:r>
      <w:r w:rsidR="00684D1B" w:rsidRPr="001E3C1B">
        <w:rPr>
          <w:rFonts w:asciiTheme="minorHAnsi" w:hAnsiTheme="minorHAnsi"/>
          <w:sz w:val="22"/>
          <w:szCs w:val="22"/>
        </w:rPr>
        <w:t>, ext. 1</w:t>
      </w:r>
      <w:r w:rsidR="00367659" w:rsidRPr="001E3C1B">
        <w:rPr>
          <w:rFonts w:asciiTheme="minorHAnsi" w:hAnsiTheme="minorHAnsi"/>
          <w:sz w:val="22"/>
          <w:szCs w:val="22"/>
        </w:rPr>
        <w:t>616</w:t>
      </w:r>
      <w:r w:rsidR="00684D1B" w:rsidRPr="001E3C1B">
        <w:rPr>
          <w:rFonts w:asciiTheme="minorHAnsi" w:hAnsiTheme="minorHAnsi"/>
          <w:sz w:val="22"/>
          <w:szCs w:val="22"/>
        </w:rPr>
        <w:t>.</w:t>
      </w:r>
    </w:p>
    <w:p w14:paraId="6CC38FE8" w14:textId="77777777" w:rsidR="00191366" w:rsidRPr="004C7448" w:rsidRDefault="008B3F04" w:rsidP="001E3C1B">
      <w:pPr>
        <w:spacing w:line="120" w:lineRule="auto"/>
        <w:rPr>
          <w:rFonts w:asciiTheme="minorHAnsi" w:hAnsiTheme="minorHAnsi"/>
          <w:szCs w:val="22"/>
        </w:rPr>
      </w:pPr>
      <w:r w:rsidRPr="004C7448">
        <w:rPr>
          <w:b/>
          <w:position w:val="8"/>
          <w:sz w:val="46"/>
          <w:szCs w:val="46"/>
        </w:rPr>
        <w:t>______________________________________</w:t>
      </w:r>
      <w:r w:rsidR="004C7448" w:rsidRPr="004C7448">
        <w:rPr>
          <w:b/>
          <w:position w:val="8"/>
          <w:sz w:val="46"/>
          <w:szCs w:val="46"/>
        </w:rPr>
        <w:t>__</w:t>
      </w:r>
    </w:p>
    <w:p w14:paraId="2574A188" w14:textId="77777777" w:rsidR="00A3049E" w:rsidRPr="00593804" w:rsidRDefault="00E7656D" w:rsidP="00603E35">
      <w:pPr>
        <w:widowControl w:val="0"/>
        <w:autoSpaceDE w:val="0"/>
        <w:autoSpaceDN w:val="0"/>
        <w:adjustRightInd w:val="0"/>
        <w:spacing w:line="480" w:lineRule="auto"/>
        <w:rPr>
          <w:rFonts w:ascii="Verdana" w:hAnsi="Verdana"/>
          <w:color w:val="000000"/>
          <w:sz w:val="16"/>
          <w:szCs w:val="16"/>
        </w:rPr>
      </w:pPr>
      <w:r w:rsidRPr="00593804">
        <w:rPr>
          <w:rFonts w:ascii="Verdana" w:hAnsi="Verdana"/>
          <w:sz w:val="18"/>
          <w:szCs w:val="18"/>
        </w:rPr>
        <w:t xml:space="preserve">Subscriber Name: </w:t>
      </w:r>
      <w:r w:rsidR="003930E9">
        <w:rPr>
          <w:rFonts w:ascii="Verdana" w:hAnsi="Verdana"/>
          <w:sz w:val="18"/>
          <w:szCs w:val="18"/>
          <w:u w:val="single"/>
        </w:rPr>
        <w:fldChar w:fldCharType="begin">
          <w:ffData>
            <w:name w:val="text17"/>
            <w:enabled/>
            <w:calcOnExit w:val="0"/>
            <w:textInput>
              <w:default w:val="_________________________"/>
            </w:textInput>
          </w:ffData>
        </w:fldChar>
      </w:r>
      <w:bookmarkStart w:id="0" w:name="text17"/>
      <w:r w:rsidR="00593804">
        <w:rPr>
          <w:rFonts w:ascii="Verdana" w:hAnsi="Verdana"/>
          <w:sz w:val="18"/>
          <w:szCs w:val="18"/>
          <w:u w:val="single"/>
        </w:rPr>
        <w:instrText xml:space="preserve"> FORMTEXT </w:instrText>
      </w:r>
      <w:r w:rsidR="003930E9">
        <w:rPr>
          <w:rFonts w:ascii="Verdana" w:hAnsi="Verdana"/>
          <w:sz w:val="18"/>
          <w:szCs w:val="18"/>
          <w:u w:val="single"/>
        </w:rPr>
      </w:r>
      <w:r w:rsidR="003930E9">
        <w:rPr>
          <w:rFonts w:ascii="Verdana" w:hAnsi="Verdana"/>
          <w:sz w:val="18"/>
          <w:szCs w:val="18"/>
          <w:u w:val="single"/>
        </w:rPr>
        <w:fldChar w:fldCharType="separate"/>
      </w:r>
      <w:r w:rsidR="00593804">
        <w:rPr>
          <w:rFonts w:ascii="Verdana" w:hAnsi="Verdana"/>
          <w:noProof/>
          <w:sz w:val="18"/>
          <w:szCs w:val="18"/>
          <w:u w:val="single"/>
        </w:rPr>
        <w:t>_________________________</w:t>
      </w:r>
      <w:r w:rsidR="003930E9">
        <w:rPr>
          <w:rFonts w:ascii="Verdana" w:hAnsi="Verdana"/>
          <w:sz w:val="18"/>
          <w:szCs w:val="18"/>
          <w:u w:val="single"/>
        </w:rPr>
        <w:fldChar w:fldCharType="end"/>
      </w:r>
      <w:bookmarkEnd w:id="0"/>
      <w:r w:rsidR="00A3049E" w:rsidRPr="00593804">
        <w:rPr>
          <w:rFonts w:ascii="Verdana" w:hAnsi="Verdana"/>
          <w:sz w:val="18"/>
          <w:szCs w:val="18"/>
        </w:rPr>
        <w:t xml:space="preserve">  </w:t>
      </w:r>
      <w:r w:rsidRPr="00593804">
        <w:rPr>
          <w:rFonts w:ascii="Verdana" w:hAnsi="Verdana"/>
          <w:sz w:val="18"/>
          <w:szCs w:val="18"/>
        </w:rPr>
        <w:t>Subscriber Number:</w:t>
      </w:r>
      <w:r w:rsidR="00A3049E" w:rsidRPr="00593804">
        <w:rPr>
          <w:rFonts w:ascii="Verdana" w:hAnsi="Verdana"/>
          <w:sz w:val="18"/>
          <w:szCs w:val="18"/>
        </w:rPr>
        <w:t xml:space="preserve"> </w:t>
      </w:r>
      <w:r w:rsidR="003930E9">
        <w:rPr>
          <w:rFonts w:ascii="Verdana" w:hAnsi="Verdana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>
              <w:default w:val="_______________________"/>
            </w:textInput>
          </w:ffData>
        </w:fldChar>
      </w:r>
      <w:bookmarkStart w:id="1" w:name="text18"/>
      <w:r w:rsidR="00593804">
        <w:rPr>
          <w:rFonts w:ascii="Verdana" w:hAnsi="Verdana"/>
          <w:sz w:val="18"/>
          <w:szCs w:val="18"/>
          <w:u w:val="single"/>
        </w:rPr>
        <w:instrText xml:space="preserve"> FORMTEXT </w:instrText>
      </w:r>
      <w:r w:rsidR="003930E9">
        <w:rPr>
          <w:rFonts w:ascii="Verdana" w:hAnsi="Verdana"/>
          <w:sz w:val="18"/>
          <w:szCs w:val="18"/>
          <w:u w:val="single"/>
        </w:rPr>
      </w:r>
      <w:r w:rsidR="003930E9">
        <w:rPr>
          <w:rFonts w:ascii="Verdana" w:hAnsi="Verdana"/>
          <w:sz w:val="18"/>
          <w:szCs w:val="18"/>
          <w:u w:val="single"/>
        </w:rPr>
        <w:fldChar w:fldCharType="separate"/>
      </w:r>
      <w:r w:rsidR="00593804">
        <w:rPr>
          <w:rFonts w:ascii="Verdana" w:hAnsi="Verdana"/>
          <w:noProof/>
          <w:sz w:val="18"/>
          <w:szCs w:val="18"/>
          <w:u w:val="single"/>
        </w:rPr>
        <w:t>_______________________</w:t>
      </w:r>
      <w:r w:rsidR="003930E9">
        <w:rPr>
          <w:rFonts w:ascii="Verdana" w:hAnsi="Verdana"/>
          <w:sz w:val="18"/>
          <w:szCs w:val="18"/>
          <w:u w:val="single"/>
        </w:rPr>
        <w:fldChar w:fldCharType="end"/>
      </w:r>
      <w:bookmarkEnd w:id="1"/>
      <w:r w:rsidRPr="00593804">
        <w:rPr>
          <w:rFonts w:ascii="Verdana" w:hAnsi="Verdana"/>
          <w:color w:val="000000"/>
          <w:sz w:val="16"/>
          <w:szCs w:val="16"/>
        </w:rPr>
        <w:tab/>
        <w:t xml:space="preserve"> </w:t>
      </w:r>
    </w:p>
    <w:p w14:paraId="0665A7C4" w14:textId="77777777" w:rsidR="00802A75" w:rsidRPr="00350495" w:rsidRDefault="00A3049E" w:rsidP="00DE3AFE">
      <w:pPr>
        <w:tabs>
          <w:tab w:val="left" w:pos="1440"/>
        </w:tabs>
        <w:spacing w:before="120" w:line="276" w:lineRule="auto"/>
        <w:rPr>
          <w:rFonts w:ascii="Verdana" w:hAnsi="Verdana"/>
          <w:sz w:val="18"/>
          <w:szCs w:val="18"/>
          <w:u w:val="single"/>
        </w:rPr>
      </w:pPr>
      <w:r w:rsidRPr="00593804">
        <w:rPr>
          <w:rFonts w:ascii="Verdana" w:hAnsi="Verdana"/>
          <w:sz w:val="18"/>
          <w:szCs w:val="22"/>
        </w:rPr>
        <w:t>S</w:t>
      </w:r>
      <w:r w:rsidR="00E246AA" w:rsidRPr="00593804">
        <w:rPr>
          <w:rFonts w:ascii="Verdana" w:hAnsi="Verdana"/>
          <w:sz w:val="18"/>
          <w:szCs w:val="22"/>
        </w:rPr>
        <w:t>tart</w:t>
      </w:r>
      <w:r w:rsidRPr="00593804">
        <w:rPr>
          <w:rFonts w:ascii="Verdana" w:hAnsi="Verdana"/>
          <w:sz w:val="18"/>
          <w:szCs w:val="22"/>
        </w:rPr>
        <w:t xml:space="preserve"> Payment on</w:t>
      </w:r>
      <w:r w:rsidR="00E7656D" w:rsidRPr="00593804">
        <w:rPr>
          <w:rFonts w:ascii="Verdana" w:hAnsi="Verdana"/>
          <w:sz w:val="18"/>
          <w:szCs w:val="22"/>
        </w:rPr>
        <w:t>:</w:t>
      </w:r>
      <w:r w:rsidRPr="00593804">
        <w:rPr>
          <w:rFonts w:ascii="Verdana" w:hAnsi="Verdana"/>
          <w:sz w:val="18"/>
          <w:szCs w:val="22"/>
        </w:rPr>
        <w:t xml:space="preserve"> </w:t>
      </w:r>
      <w:r w:rsidR="003930E9" w:rsidRPr="00593804">
        <w:rPr>
          <w:rFonts w:ascii="Verdana" w:hAnsi="Verdana"/>
          <w:color w:val="000000"/>
          <w:sz w:val="18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93804">
        <w:rPr>
          <w:rFonts w:ascii="Verdana" w:hAnsi="Verdana"/>
          <w:color w:val="000000"/>
          <w:sz w:val="18"/>
          <w:szCs w:val="22"/>
        </w:rPr>
        <w:instrText xml:space="preserve"> FORMCHECKBOX </w:instrText>
      </w:r>
      <w:r w:rsidR="00825ADB">
        <w:rPr>
          <w:rFonts w:ascii="Verdana" w:hAnsi="Verdana"/>
          <w:color w:val="000000"/>
          <w:sz w:val="18"/>
          <w:szCs w:val="22"/>
        </w:rPr>
      </w:r>
      <w:r w:rsidR="00825ADB">
        <w:rPr>
          <w:rFonts w:ascii="Verdana" w:hAnsi="Verdana"/>
          <w:color w:val="000000"/>
          <w:sz w:val="18"/>
          <w:szCs w:val="22"/>
        </w:rPr>
        <w:fldChar w:fldCharType="separate"/>
      </w:r>
      <w:r w:rsidR="003930E9" w:rsidRPr="00593804">
        <w:rPr>
          <w:rFonts w:ascii="Verdana" w:hAnsi="Verdana"/>
          <w:color w:val="000000"/>
          <w:sz w:val="18"/>
          <w:szCs w:val="22"/>
        </w:rPr>
        <w:fldChar w:fldCharType="end"/>
      </w:r>
      <w:r w:rsidRPr="00593804">
        <w:rPr>
          <w:rFonts w:ascii="Verdana" w:hAnsi="Verdana"/>
          <w:color w:val="000000"/>
          <w:sz w:val="18"/>
          <w:szCs w:val="22"/>
        </w:rPr>
        <w:t xml:space="preserve"> </w:t>
      </w:r>
      <w:r w:rsidR="00593804">
        <w:rPr>
          <w:rFonts w:ascii="Verdana" w:hAnsi="Verdana"/>
          <w:sz w:val="18"/>
          <w:szCs w:val="22"/>
        </w:rPr>
        <w:t>due d</w:t>
      </w:r>
      <w:r w:rsidRPr="00593804">
        <w:rPr>
          <w:rFonts w:ascii="Verdana" w:hAnsi="Verdana"/>
          <w:sz w:val="18"/>
          <w:szCs w:val="22"/>
        </w:rPr>
        <w:t>ate</w:t>
      </w:r>
      <w:r w:rsidR="00593804">
        <w:rPr>
          <w:rFonts w:ascii="Verdana" w:hAnsi="Verdana"/>
          <w:color w:val="000000"/>
          <w:sz w:val="18"/>
          <w:szCs w:val="22"/>
        </w:rPr>
        <w:t xml:space="preserve">  </w:t>
      </w:r>
      <w:r w:rsidRPr="00593804">
        <w:rPr>
          <w:rFonts w:ascii="Verdana" w:hAnsi="Verdana"/>
          <w:color w:val="000000"/>
          <w:sz w:val="18"/>
          <w:szCs w:val="22"/>
        </w:rPr>
        <w:t xml:space="preserve"> </w:t>
      </w:r>
      <w:r w:rsidR="003930E9" w:rsidRPr="00593804">
        <w:rPr>
          <w:rFonts w:ascii="Verdana" w:hAnsi="Verdana"/>
          <w:color w:val="000000"/>
          <w:sz w:val="18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93804">
        <w:rPr>
          <w:rFonts w:ascii="Verdana" w:hAnsi="Verdana"/>
          <w:color w:val="000000"/>
          <w:sz w:val="18"/>
          <w:szCs w:val="22"/>
        </w:rPr>
        <w:instrText xml:space="preserve"> FORMCHECKBOX </w:instrText>
      </w:r>
      <w:r w:rsidR="00825ADB">
        <w:rPr>
          <w:rFonts w:ascii="Verdana" w:hAnsi="Verdana"/>
          <w:color w:val="000000"/>
          <w:sz w:val="18"/>
          <w:szCs w:val="22"/>
        </w:rPr>
      </w:r>
      <w:r w:rsidR="00825ADB">
        <w:rPr>
          <w:rFonts w:ascii="Verdana" w:hAnsi="Verdana"/>
          <w:color w:val="000000"/>
          <w:sz w:val="18"/>
          <w:szCs w:val="22"/>
        </w:rPr>
        <w:fldChar w:fldCharType="separate"/>
      </w:r>
      <w:r w:rsidR="003930E9" w:rsidRPr="00593804">
        <w:rPr>
          <w:rFonts w:ascii="Verdana" w:hAnsi="Verdana"/>
          <w:color w:val="000000"/>
          <w:sz w:val="18"/>
          <w:szCs w:val="22"/>
        </w:rPr>
        <w:fldChar w:fldCharType="end"/>
      </w:r>
      <w:r w:rsidRPr="00593804">
        <w:rPr>
          <w:rFonts w:ascii="Verdana" w:hAnsi="Verdana"/>
          <w:color w:val="000000"/>
          <w:sz w:val="18"/>
          <w:szCs w:val="22"/>
        </w:rPr>
        <w:t xml:space="preserve"> </w:t>
      </w:r>
      <w:r w:rsidRPr="00593804">
        <w:rPr>
          <w:rFonts w:ascii="Verdana" w:hAnsi="Verdana"/>
          <w:spacing w:val="-2"/>
          <w:sz w:val="18"/>
          <w:szCs w:val="22"/>
        </w:rPr>
        <w:t>_</w:t>
      </w:r>
      <w:r w:rsidR="00593804" w:rsidRPr="00593804">
        <w:rPr>
          <w:rFonts w:ascii="Verdana" w:hAnsi="Verdana"/>
          <w:spacing w:val="-2"/>
          <w:sz w:val="18"/>
          <w:szCs w:val="22"/>
        </w:rPr>
        <w:t>__ days before due d</w:t>
      </w:r>
      <w:r w:rsidRPr="00593804">
        <w:rPr>
          <w:rFonts w:ascii="Verdana" w:hAnsi="Verdana"/>
          <w:spacing w:val="-2"/>
          <w:sz w:val="18"/>
          <w:szCs w:val="22"/>
        </w:rPr>
        <w:t>ate</w:t>
      </w:r>
      <w:r w:rsidR="00593804" w:rsidRPr="00593804">
        <w:rPr>
          <w:rFonts w:ascii="Verdana" w:hAnsi="Verdana"/>
          <w:sz w:val="18"/>
          <w:szCs w:val="22"/>
        </w:rPr>
        <w:t xml:space="preserve"> </w:t>
      </w:r>
      <w:r w:rsidRPr="00593804">
        <w:rPr>
          <w:rFonts w:ascii="Verdana" w:hAnsi="Verdana"/>
          <w:sz w:val="18"/>
          <w:szCs w:val="22"/>
        </w:rPr>
        <w:t xml:space="preserve"> </w:t>
      </w:r>
      <w:r w:rsidR="00593804">
        <w:rPr>
          <w:rFonts w:ascii="Verdana" w:hAnsi="Verdana"/>
          <w:sz w:val="18"/>
          <w:szCs w:val="22"/>
        </w:rPr>
        <w:t xml:space="preserve">    </w:t>
      </w:r>
      <w:r w:rsidRPr="00593804">
        <w:rPr>
          <w:rFonts w:ascii="Verdana" w:hAnsi="Verdana"/>
          <w:sz w:val="18"/>
          <w:szCs w:val="18"/>
        </w:rPr>
        <w:t>Email</w:t>
      </w:r>
      <w:r w:rsidR="00593804">
        <w:rPr>
          <w:rFonts w:ascii="Verdana" w:hAnsi="Verdana"/>
          <w:sz w:val="18"/>
          <w:szCs w:val="18"/>
        </w:rPr>
        <w:t xml:space="preserve">: </w:t>
      </w:r>
      <w:r w:rsidR="003930E9">
        <w:rPr>
          <w:rFonts w:ascii="Verdana" w:hAnsi="Verdana"/>
          <w:sz w:val="18"/>
          <w:szCs w:val="18"/>
          <w:u w:val="single"/>
        </w:rPr>
        <w:fldChar w:fldCharType="begin">
          <w:ffData>
            <w:name w:val="text18"/>
            <w:enabled/>
            <w:calcOnExit w:val="0"/>
            <w:textInput>
              <w:default w:val="_______________________"/>
            </w:textInput>
          </w:ffData>
        </w:fldChar>
      </w:r>
      <w:r w:rsidR="00593804">
        <w:rPr>
          <w:rFonts w:ascii="Verdana" w:hAnsi="Verdana"/>
          <w:sz w:val="18"/>
          <w:szCs w:val="18"/>
          <w:u w:val="single"/>
        </w:rPr>
        <w:instrText xml:space="preserve"> FORMTEXT </w:instrText>
      </w:r>
      <w:r w:rsidR="003930E9">
        <w:rPr>
          <w:rFonts w:ascii="Verdana" w:hAnsi="Verdana"/>
          <w:sz w:val="18"/>
          <w:szCs w:val="18"/>
          <w:u w:val="single"/>
        </w:rPr>
      </w:r>
      <w:r w:rsidR="003930E9">
        <w:rPr>
          <w:rFonts w:ascii="Verdana" w:hAnsi="Verdana"/>
          <w:sz w:val="18"/>
          <w:szCs w:val="18"/>
          <w:u w:val="single"/>
        </w:rPr>
        <w:fldChar w:fldCharType="separate"/>
      </w:r>
      <w:r w:rsidR="00593804">
        <w:rPr>
          <w:rFonts w:ascii="Verdana" w:hAnsi="Verdana"/>
          <w:noProof/>
          <w:sz w:val="18"/>
          <w:szCs w:val="18"/>
          <w:u w:val="single"/>
        </w:rPr>
        <w:t>_______________________</w:t>
      </w:r>
      <w:r w:rsidR="003930E9">
        <w:rPr>
          <w:rFonts w:ascii="Verdana" w:hAnsi="Verdana"/>
          <w:sz w:val="18"/>
          <w:szCs w:val="18"/>
          <w:u w:val="single"/>
        </w:rPr>
        <w:fldChar w:fldCharType="end"/>
      </w:r>
      <w:r w:rsidR="00593804" w:rsidRPr="006127EA">
        <w:rPr>
          <w:rFonts w:ascii="Verdana" w:hAnsi="Verdana"/>
          <w:i/>
          <w:sz w:val="18"/>
          <w:szCs w:val="18"/>
          <w:u w:val="single"/>
        </w:rPr>
        <w:br/>
      </w:r>
    </w:p>
    <w:p w14:paraId="04E1B704" w14:textId="77777777" w:rsidR="002F2A7A" w:rsidRPr="00134DD8" w:rsidRDefault="002F2A7A" w:rsidP="00DE3AFE">
      <w:pPr>
        <w:spacing w:before="120" w:line="360" w:lineRule="auto"/>
        <w:rPr>
          <w:rFonts w:ascii="Verdana" w:hAnsi="Verdana" w:cs="Arial"/>
          <w:b/>
          <w:sz w:val="18"/>
          <w:szCs w:val="18"/>
        </w:rPr>
      </w:pPr>
      <w:r>
        <w:rPr>
          <w:rFonts w:ascii="Verdana" w:hAnsi="Verdana" w:cs="Arial"/>
          <w:b/>
          <w:sz w:val="20"/>
          <w:szCs w:val="20"/>
        </w:rPr>
        <w:t xml:space="preserve">       </w:t>
      </w:r>
      <w:r w:rsidR="006E4F08">
        <w:rPr>
          <w:rFonts w:ascii="Verdana" w:hAnsi="Verdana" w:cs="Arial"/>
          <w:b/>
          <w:sz w:val="20"/>
          <w:szCs w:val="20"/>
        </w:rPr>
        <w:t xml:space="preserve"> </w:t>
      </w:r>
      <w:r>
        <w:rPr>
          <w:rFonts w:ascii="Verdana" w:hAnsi="Verdana" w:cs="Arial"/>
          <w:b/>
          <w:sz w:val="20"/>
          <w:szCs w:val="20"/>
        </w:rPr>
        <w:t>Checking</w:t>
      </w:r>
      <w:r w:rsidRPr="006E4F08">
        <w:rPr>
          <w:rFonts w:ascii="Verdana" w:hAnsi="Verdana" w:cs="Arial"/>
          <w:b/>
          <w:sz w:val="18"/>
          <w:szCs w:val="20"/>
        </w:rPr>
        <w:t xml:space="preserve"> / </w:t>
      </w:r>
      <w:r w:rsidRPr="00D35B9F">
        <w:rPr>
          <w:rFonts w:ascii="Verdana" w:hAnsi="Verdana" w:cs="Arial"/>
          <w:b/>
          <w:sz w:val="20"/>
          <w:szCs w:val="20"/>
        </w:rPr>
        <w:t>Savings Account</w:t>
      </w:r>
      <w:r>
        <w:rPr>
          <w:rFonts w:ascii="Verdana" w:hAnsi="Verdana" w:cs="Arial"/>
          <w:b/>
          <w:sz w:val="18"/>
          <w:szCs w:val="18"/>
        </w:rPr>
        <w:tab/>
      </w:r>
      <w:r>
        <w:rPr>
          <w:rFonts w:ascii="Verdana" w:hAnsi="Verdana" w:cs="Arial"/>
          <w:b/>
          <w:sz w:val="18"/>
          <w:szCs w:val="18"/>
        </w:rPr>
        <w:tab/>
        <w:t xml:space="preserve">     </w:t>
      </w:r>
      <w:r>
        <w:rPr>
          <w:rFonts w:ascii="Verdana" w:hAnsi="Verdana" w:cs="Arial"/>
          <w:b/>
          <w:sz w:val="18"/>
          <w:szCs w:val="18"/>
        </w:rPr>
        <w:tab/>
        <w:t xml:space="preserve">         </w:t>
      </w:r>
      <w:r w:rsidRPr="00D35B9F">
        <w:rPr>
          <w:rFonts w:ascii="Verdana" w:hAnsi="Verdana" w:cs="Arial"/>
          <w:b/>
          <w:sz w:val="20"/>
          <w:szCs w:val="20"/>
        </w:rPr>
        <w:t>Credit Card</w:t>
      </w:r>
    </w:p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338"/>
        <w:gridCol w:w="270"/>
        <w:gridCol w:w="4842"/>
      </w:tblGrid>
      <w:tr w:rsidR="002F2A7A" w:rsidRPr="00134DD8" w14:paraId="43E3525F" w14:textId="77777777" w:rsidTr="003106E9">
        <w:trPr>
          <w:trHeight w:val="3662"/>
        </w:trPr>
        <w:tc>
          <w:tcPr>
            <w:tcW w:w="4338" w:type="dxa"/>
          </w:tcPr>
          <w:p w14:paraId="6236B964" w14:textId="77777777" w:rsidR="003106E9" w:rsidRPr="003106E9" w:rsidRDefault="003930E9" w:rsidP="003106E9">
            <w:pPr>
              <w:tabs>
                <w:tab w:val="left" w:pos="1440"/>
              </w:tabs>
              <w:spacing w:before="12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instrText xml:space="preserve"> FORMCHECKBOX </w:instrText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  <w:fldChar w:fldCharType="separate"/>
            </w: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end"/>
            </w:r>
            <w:r w:rsidR="002F2A7A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 </w:t>
            </w:r>
            <w:r w:rsidR="002F2A7A" w:rsidRPr="007F6CCA">
              <w:rPr>
                <w:rFonts w:ascii="Verdana" w:hAnsi="Verdana" w:cs="Arial"/>
                <w:sz w:val="18"/>
                <w:szCs w:val="18"/>
              </w:rPr>
              <w:t>Checking</w:t>
            </w:r>
            <w:r w:rsidR="002F2A7A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          </w:t>
            </w: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instrText xml:space="preserve"> FORMCHECKBOX </w:instrText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  <w:fldChar w:fldCharType="separate"/>
            </w: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end"/>
            </w:r>
            <w:r w:rsidR="002F2A7A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</w:t>
            </w:r>
            <w:r w:rsidR="002F2A7A" w:rsidRPr="007F6CCA">
              <w:rPr>
                <w:rFonts w:ascii="Verdana" w:hAnsi="Verdana" w:cs="Arial"/>
                <w:sz w:val="18"/>
                <w:szCs w:val="18"/>
              </w:rPr>
              <w:t>Savings</w:t>
            </w:r>
          </w:p>
          <w:p w14:paraId="68732038" w14:textId="77777777" w:rsidR="002F2A7A" w:rsidRPr="00134DD8" w:rsidRDefault="002F2A7A" w:rsidP="002F2A7A">
            <w:pPr>
              <w:tabs>
                <w:tab w:val="left" w:pos="1620"/>
              </w:tabs>
              <w:spacing w:before="120" w:line="360" w:lineRule="auto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Name on Acct</w:t>
            </w:r>
            <w:r w:rsidR="00DE3AFE">
              <w:rPr>
                <w:rFonts w:ascii="Verdana" w:hAnsi="Verdana" w:cs="Arial"/>
                <w:sz w:val="18"/>
                <w:szCs w:val="18"/>
              </w:rPr>
              <w:t>:</w:t>
            </w:r>
            <w:r w:rsidRPr="00134DD8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 w:rsidRPr="00134DD8">
              <w:rPr>
                <w:rFonts w:ascii="Verdana" w:hAnsi="Verdana" w:cs="Arial"/>
                <w:sz w:val="18"/>
                <w:szCs w:val="18"/>
              </w:rPr>
              <w:tab/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____________________"/>
                  </w:textInput>
                </w:ffData>
              </w:fldChar>
            </w:r>
            <w:r w:rsidRPr="00134DD8">
              <w:rPr>
                <w:rFonts w:ascii="Verdana" w:hAnsi="Verdana" w:cs="Arial"/>
                <w:sz w:val="18"/>
                <w:szCs w:val="18"/>
                <w:u w:val="single"/>
              </w:rPr>
              <w:instrText xml:space="preserve"> FORMTEXT </w:instrTex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separate"/>
            </w:r>
            <w:r w:rsidRPr="00134DD8">
              <w:rPr>
                <w:rFonts w:ascii="Verdana" w:hAnsi="Verdana" w:cs="Arial"/>
                <w:noProof/>
                <w:sz w:val="18"/>
                <w:szCs w:val="18"/>
                <w:u w:val="single"/>
              </w:rPr>
              <w:t>____________________</w: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end"/>
            </w:r>
          </w:p>
          <w:p w14:paraId="23A7FDF4" w14:textId="77777777" w:rsidR="002F2A7A" w:rsidRPr="00134DD8" w:rsidRDefault="002F2A7A" w:rsidP="002F2A7A">
            <w:pPr>
              <w:tabs>
                <w:tab w:val="left" w:pos="1620"/>
              </w:tabs>
              <w:spacing w:before="12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134DD8">
              <w:rPr>
                <w:rFonts w:ascii="Verdana" w:hAnsi="Verdana" w:cs="Arial"/>
                <w:sz w:val="18"/>
                <w:szCs w:val="18"/>
              </w:rPr>
              <w:t>Bank Name</w:t>
            </w:r>
            <w:r w:rsidR="00DE3AFE">
              <w:rPr>
                <w:rFonts w:ascii="Verdana" w:hAnsi="Verdana" w:cs="Arial"/>
                <w:sz w:val="18"/>
                <w:szCs w:val="18"/>
              </w:rPr>
              <w:t>:</w:t>
            </w:r>
            <w:r w:rsidRPr="00134DD8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 w:rsidRPr="00134DD8">
              <w:rPr>
                <w:rFonts w:ascii="Verdana" w:hAnsi="Verdana" w:cs="Arial"/>
                <w:sz w:val="18"/>
                <w:szCs w:val="18"/>
              </w:rPr>
              <w:tab/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____________________"/>
                  </w:textInput>
                </w:ffData>
              </w:fldChar>
            </w:r>
            <w:r w:rsidRPr="00134DD8">
              <w:rPr>
                <w:rFonts w:ascii="Verdana" w:hAnsi="Verdana" w:cs="Arial"/>
                <w:sz w:val="18"/>
                <w:szCs w:val="18"/>
                <w:u w:val="single"/>
              </w:rPr>
              <w:instrText xml:space="preserve"> FORMTEXT </w:instrTex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separate"/>
            </w:r>
            <w:r w:rsidRPr="00134DD8">
              <w:rPr>
                <w:rFonts w:ascii="Verdana" w:hAnsi="Verdana" w:cs="Arial"/>
                <w:noProof/>
                <w:sz w:val="18"/>
                <w:szCs w:val="18"/>
                <w:u w:val="single"/>
              </w:rPr>
              <w:t>____________________</w: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end"/>
            </w:r>
          </w:p>
          <w:p w14:paraId="7EC64BE9" w14:textId="77777777" w:rsidR="002F2A7A" w:rsidRPr="00134DD8" w:rsidRDefault="002F2A7A" w:rsidP="002F2A7A">
            <w:pPr>
              <w:tabs>
                <w:tab w:val="left" w:pos="1620"/>
              </w:tabs>
              <w:spacing w:before="12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FD2538">
              <w:rPr>
                <w:rFonts w:ascii="Verdana" w:hAnsi="Verdana" w:cs="Arial"/>
                <w:spacing w:val="-4"/>
                <w:sz w:val="18"/>
                <w:szCs w:val="18"/>
              </w:rPr>
              <w:t>Account Number</w:t>
            </w:r>
            <w:r w:rsidR="00DE3AFE">
              <w:rPr>
                <w:rFonts w:ascii="Verdana" w:hAnsi="Verdana" w:cs="Arial"/>
                <w:sz w:val="18"/>
                <w:szCs w:val="18"/>
              </w:rPr>
              <w:t>:</w:t>
            </w:r>
            <w:r w:rsidRPr="00134DD8">
              <w:rPr>
                <w:rFonts w:ascii="Verdana" w:hAnsi="Verdana" w:cs="Arial"/>
                <w:sz w:val="18"/>
                <w:szCs w:val="18"/>
              </w:rPr>
              <w:tab/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____________________"/>
                  </w:textInput>
                </w:ffData>
              </w:fldChar>
            </w:r>
            <w:r w:rsidRPr="00134DD8">
              <w:rPr>
                <w:rFonts w:ascii="Verdana" w:hAnsi="Verdana" w:cs="Arial"/>
                <w:sz w:val="18"/>
                <w:szCs w:val="18"/>
                <w:u w:val="single"/>
              </w:rPr>
              <w:instrText xml:space="preserve"> FORMTEXT </w:instrTex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separate"/>
            </w:r>
            <w:r w:rsidRPr="00134DD8">
              <w:rPr>
                <w:rFonts w:ascii="Verdana" w:hAnsi="Verdana" w:cs="Arial"/>
                <w:noProof/>
                <w:sz w:val="18"/>
                <w:szCs w:val="18"/>
                <w:u w:val="single"/>
              </w:rPr>
              <w:t>____________________</w: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end"/>
            </w:r>
          </w:p>
          <w:p w14:paraId="185B146C" w14:textId="77777777" w:rsidR="002F2A7A" w:rsidRPr="00134DD8" w:rsidRDefault="002F2A7A" w:rsidP="002F2A7A">
            <w:pPr>
              <w:tabs>
                <w:tab w:val="left" w:pos="1620"/>
              </w:tabs>
              <w:spacing w:before="12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134DD8">
              <w:rPr>
                <w:rFonts w:ascii="Verdana" w:hAnsi="Verdana" w:cs="Arial"/>
                <w:sz w:val="18"/>
                <w:szCs w:val="18"/>
              </w:rPr>
              <w:t>Bank Routing #</w:t>
            </w:r>
            <w:r w:rsidR="00DE3AFE">
              <w:rPr>
                <w:rFonts w:ascii="Verdana" w:hAnsi="Verdana" w:cs="Arial"/>
                <w:sz w:val="18"/>
                <w:szCs w:val="18"/>
              </w:rPr>
              <w:t>:</w:t>
            </w:r>
            <w:r w:rsidRPr="00134DD8">
              <w:rPr>
                <w:rFonts w:ascii="Verdana" w:hAnsi="Verdana" w:cs="Arial"/>
                <w:sz w:val="18"/>
                <w:szCs w:val="18"/>
              </w:rPr>
              <w:tab/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____________________"/>
                  </w:textInput>
                </w:ffData>
              </w:fldChar>
            </w:r>
            <w:r w:rsidRPr="00134DD8">
              <w:rPr>
                <w:rFonts w:ascii="Verdana" w:hAnsi="Verdana" w:cs="Arial"/>
                <w:sz w:val="18"/>
                <w:szCs w:val="18"/>
                <w:u w:val="single"/>
              </w:rPr>
              <w:instrText xml:space="preserve"> FORMTEXT </w:instrTex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separate"/>
            </w:r>
            <w:r w:rsidRPr="00134DD8">
              <w:rPr>
                <w:rFonts w:ascii="Verdana" w:hAnsi="Verdana" w:cs="Arial"/>
                <w:noProof/>
                <w:sz w:val="18"/>
                <w:szCs w:val="18"/>
                <w:u w:val="single"/>
              </w:rPr>
              <w:t>____________________</w: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end"/>
            </w:r>
          </w:p>
          <w:p w14:paraId="792B2090" w14:textId="77777777" w:rsidR="002F2A7A" w:rsidRPr="00AD5A91" w:rsidRDefault="002F2A7A" w:rsidP="002F2A7A">
            <w:pPr>
              <w:tabs>
                <w:tab w:val="left" w:pos="1620"/>
              </w:tabs>
              <w:spacing w:before="120" w:line="360" w:lineRule="auto"/>
              <w:rPr>
                <w:rFonts w:ascii="Verdana" w:hAnsi="Verdana" w:cs="Arial"/>
                <w:sz w:val="18"/>
                <w:szCs w:val="18"/>
              </w:rPr>
            </w:pPr>
            <w:r w:rsidRPr="00FD2538">
              <w:rPr>
                <w:rFonts w:ascii="Verdana" w:hAnsi="Verdana" w:cs="Arial"/>
                <w:spacing w:val="-4"/>
                <w:sz w:val="18"/>
                <w:szCs w:val="18"/>
              </w:rPr>
              <w:t>Bank City</w:t>
            </w:r>
            <w:r w:rsidR="006E4F08" w:rsidRPr="00FD2538">
              <w:rPr>
                <w:rFonts w:ascii="Verdana" w:hAnsi="Verdana" w:cs="Arial"/>
                <w:spacing w:val="-4"/>
                <w:sz w:val="16"/>
                <w:szCs w:val="18"/>
              </w:rPr>
              <w:t xml:space="preserve"> </w:t>
            </w:r>
            <w:r w:rsidRPr="00FD2538">
              <w:rPr>
                <w:rFonts w:ascii="Verdana" w:hAnsi="Verdana" w:cs="Arial"/>
                <w:spacing w:val="-4"/>
                <w:sz w:val="16"/>
                <w:szCs w:val="18"/>
              </w:rPr>
              <w:t>/</w:t>
            </w:r>
            <w:r w:rsidR="006E4F08" w:rsidRPr="00FD2538">
              <w:rPr>
                <w:rFonts w:ascii="Verdana" w:hAnsi="Verdana" w:cs="Arial"/>
                <w:spacing w:val="-4"/>
                <w:sz w:val="16"/>
                <w:szCs w:val="18"/>
              </w:rPr>
              <w:t xml:space="preserve"> </w:t>
            </w:r>
            <w:r w:rsidRPr="00FD2538">
              <w:rPr>
                <w:rFonts w:ascii="Verdana" w:hAnsi="Verdana" w:cs="Arial"/>
                <w:spacing w:val="-4"/>
                <w:sz w:val="18"/>
                <w:szCs w:val="18"/>
              </w:rPr>
              <w:t>State</w:t>
            </w:r>
            <w:r w:rsidR="00DE3AFE">
              <w:rPr>
                <w:rFonts w:ascii="Verdana" w:hAnsi="Verdana" w:cs="Arial"/>
                <w:sz w:val="18"/>
                <w:szCs w:val="18"/>
              </w:rPr>
              <w:t>:</w:t>
            </w:r>
            <w:r w:rsidRPr="00134DD8">
              <w:rPr>
                <w:rFonts w:ascii="Verdana" w:hAnsi="Verdana" w:cs="Arial"/>
                <w:sz w:val="18"/>
                <w:szCs w:val="18"/>
              </w:rPr>
              <w:tab/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____________________"/>
                  </w:textInput>
                </w:ffData>
              </w:fldChar>
            </w:r>
            <w:r w:rsidRPr="00134DD8">
              <w:rPr>
                <w:rFonts w:ascii="Verdana" w:hAnsi="Verdana" w:cs="Arial"/>
                <w:sz w:val="18"/>
                <w:szCs w:val="18"/>
                <w:u w:val="single"/>
              </w:rPr>
              <w:instrText xml:space="preserve"> FORMTEXT </w:instrTex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separate"/>
            </w:r>
            <w:r w:rsidRPr="00134DD8">
              <w:rPr>
                <w:rFonts w:ascii="Verdana" w:hAnsi="Verdana" w:cs="Arial"/>
                <w:noProof/>
                <w:sz w:val="18"/>
                <w:szCs w:val="18"/>
                <w:u w:val="single"/>
              </w:rPr>
              <w:t>____________________</w:t>
            </w:r>
            <w:r w:rsidR="003930E9" w:rsidRPr="00134DD8">
              <w:rPr>
                <w:rFonts w:ascii="Verdana" w:hAnsi="Verdana" w:cs="Arial"/>
                <w:sz w:val="18"/>
                <w:szCs w:val="18"/>
                <w:u w:val="single"/>
              </w:rPr>
              <w:fldChar w:fldCharType="end"/>
            </w:r>
          </w:p>
          <w:p w14:paraId="068D3066" w14:textId="77777777" w:rsidR="002F2A7A" w:rsidRPr="00134DD8" w:rsidRDefault="002F2A7A" w:rsidP="002F2A7A">
            <w:pPr>
              <w:tabs>
                <w:tab w:val="left" w:pos="1440"/>
              </w:tabs>
              <w:spacing w:before="120"/>
              <w:rPr>
                <w:rFonts w:ascii="Verdana" w:hAnsi="Verdana" w:cs="Arial"/>
                <w:color w:val="000000"/>
                <w:sz w:val="20"/>
                <w:szCs w:val="20"/>
              </w:rPr>
            </w:pPr>
            <w:r>
              <w:rPr>
                <w:rFonts w:ascii="Verdana" w:hAnsi="Verdana" w:cs="Arial"/>
                <w:color w:val="000000"/>
                <w:sz w:val="20"/>
                <w:szCs w:val="20"/>
              </w:rPr>
              <w:t xml:space="preserve">      </w:t>
            </w:r>
            <w:r>
              <w:rPr>
                <w:rFonts w:ascii="Verdana" w:hAnsi="Verdana" w:cs="Arial"/>
                <w:noProof/>
                <w:color w:val="000000"/>
                <w:sz w:val="20"/>
                <w:szCs w:val="20"/>
              </w:rPr>
              <w:drawing>
                <wp:inline distT="0" distB="0" distL="0" distR="0" wp14:anchorId="6087FA6B" wp14:editId="5B9EC4F8">
                  <wp:extent cx="1981200" cy="457200"/>
                  <wp:effectExtent l="19050" t="0" r="0" b="0"/>
                  <wp:docPr id="1" name="Picture 1" descr="check_cr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heck_cro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18664BC" w14:textId="77777777" w:rsidR="002F2A7A" w:rsidRPr="00134DD8" w:rsidRDefault="002F2A7A" w:rsidP="002F2A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</w:p>
        </w:tc>
        <w:tc>
          <w:tcPr>
            <w:tcW w:w="4842" w:type="dxa"/>
          </w:tcPr>
          <w:p w14:paraId="4BD37C87" w14:textId="77777777" w:rsidR="002F2A7A" w:rsidRPr="00134DD8" w:rsidRDefault="003930E9" w:rsidP="00DE3AFE">
            <w:pPr>
              <w:spacing w:before="120" w:line="480" w:lineRule="auto"/>
              <w:rPr>
                <w:rFonts w:ascii="Verdana" w:hAnsi="Verdana" w:cs="Arial"/>
                <w:b/>
                <w:sz w:val="18"/>
                <w:szCs w:val="18"/>
              </w:rPr>
            </w:pP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instrText xml:space="preserve"> FORMCHECKBOX </w:instrText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  <w:fldChar w:fldCharType="separate"/>
            </w: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end"/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Visa  </w:t>
            </w:r>
            <w:r w:rsidR="002F2A7A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           </w:t>
            </w: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instrText xml:space="preserve"> FORMCHECKBOX </w:instrText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  <w:fldChar w:fldCharType="separate"/>
            </w: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end"/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MasterCard  </w:t>
            </w:r>
          </w:p>
          <w:p w14:paraId="0B5D272E" w14:textId="77777777" w:rsidR="002F2A7A" w:rsidRDefault="003930E9" w:rsidP="00DE3AFE">
            <w:pPr>
              <w:tabs>
                <w:tab w:val="left" w:pos="1692"/>
              </w:tabs>
              <w:spacing w:before="120" w:line="480" w:lineRule="auto"/>
              <w:rPr>
                <w:rFonts w:ascii="Verdana" w:hAnsi="Verdana" w:cs="Arial"/>
                <w:sz w:val="18"/>
                <w:szCs w:val="18"/>
              </w:rPr>
            </w:pP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instrText xml:space="preserve"> FORMCHECKBOX </w:instrText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</w:r>
            <w:r w:rsidR="00825ADB">
              <w:rPr>
                <w:rFonts w:ascii="Verdana" w:hAnsi="Verdana" w:cs="Arial"/>
                <w:color w:val="000000"/>
                <w:sz w:val="20"/>
                <w:szCs w:val="20"/>
              </w:rPr>
              <w:fldChar w:fldCharType="separate"/>
            </w:r>
            <w:r w:rsidRPr="00134DD8">
              <w:rPr>
                <w:rFonts w:ascii="Verdana" w:hAnsi="Verdana" w:cs="Arial"/>
                <w:color w:val="000000"/>
                <w:sz w:val="20"/>
                <w:szCs w:val="20"/>
              </w:rPr>
              <w:fldChar w:fldCharType="end"/>
            </w:r>
            <w:r w:rsidR="002F2A7A" w:rsidRPr="00134DD8">
              <w:rPr>
                <w:rFonts w:ascii="Verdana" w:hAnsi="Verdana" w:cs="Arial"/>
                <w:color w:val="000000"/>
                <w:sz w:val="20"/>
                <w:szCs w:val="20"/>
              </w:rPr>
              <w:t xml:space="preserve"> Discover</w:t>
            </w:r>
          </w:p>
          <w:p w14:paraId="0FB4C4EA" w14:textId="77777777" w:rsidR="002F2A7A" w:rsidRPr="003106E9" w:rsidRDefault="00DE3AFE" w:rsidP="002F2A7A">
            <w:pPr>
              <w:tabs>
                <w:tab w:val="left" w:pos="1692"/>
              </w:tabs>
              <w:spacing w:before="120" w:line="360" w:lineRule="auto"/>
              <w:rPr>
                <w:rFonts w:ascii="Verdana" w:hAnsi="Verdana" w:cs="Arial"/>
                <w:spacing w:val="-2"/>
                <w:sz w:val="18"/>
                <w:szCs w:val="18"/>
              </w:rPr>
            </w:pPr>
            <w:r w:rsidRPr="003106E9">
              <w:rPr>
                <w:rFonts w:ascii="Verdana" w:hAnsi="Verdana" w:cs="Arial"/>
                <w:spacing w:val="-2"/>
                <w:sz w:val="18"/>
                <w:szCs w:val="18"/>
              </w:rPr>
              <w:t xml:space="preserve">Cardholder Name: </w: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_________________________"/>
                  </w:textInput>
                </w:ffData>
              </w:fldChar>
            </w:r>
            <w:r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instrText xml:space="preserve"> FORMTEXT </w:instrTex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separate"/>
            </w:r>
            <w:r w:rsidRPr="003106E9">
              <w:rPr>
                <w:rFonts w:ascii="Verdana" w:hAnsi="Verdana" w:cs="Arial"/>
                <w:noProof/>
                <w:spacing w:val="-2"/>
                <w:sz w:val="18"/>
                <w:szCs w:val="18"/>
                <w:u w:val="single"/>
              </w:rPr>
              <w:t>_________________________</w: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end"/>
            </w:r>
          </w:p>
          <w:p w14:paraId="24F2F723" w14:textId="77777777" w:rsidR="002F2A7A" w:rsidRPr="003106E9" w:rsidRDefault="002F2A7A" w:rsidP="002F2A7A">
            <w:pPr>
              <w:tabs>
                <w:tab w:val="left" w:pos="1692"/>
              </w:tabs>
              <w:spacing w:before="120" w:line="360" w:lineRule="auto"/>
              <w:rPr>
                <w:rFonts w:ascii="Verdana" w:hAnsi="Verdana" w:cs="Arial"/>
                <w:spacing w:val="-2"/>
                <w:sz w:val="18"/>
                <w:szCs w:val="18"/>
              </w:rPr>
            </w:pPr>
            <w:r w:rsidRPr="003106E9">
              <w:rPr>
                <w:rFonts w:ascii="Verdana" w:hAnsi="Verdana" w:cs="Arial"/>
                <w:spacing w:val="-2"/>
                <w:sz w:val="18"/>
                <w:szCs w:val="18"/>
              </w:rPr>
              <w:t>Account Number</w:t>
            </w:r>
            <w:r w:rsidR="00DE3AFE" w:rsidRPr="003106E9">
              <w:rPr>
                <w:rFonts w:ascii="Verdana" w:hAnsi="Verdana" w:cs="Arial"/>
                <w:spacing w:val="-2"/>
                <w:sz w:val="18"/>
                <w:szCs w:val="18"/>
              </w:rPr>
              <w:t>:</w:t>
            </w:r>
            <w:r w:rsidRPr="003106E9">
              <w:rPr>
                <w:rFonts w:ascii="Verdana" w:hAnsi="Verdana" w:cs="Arial"/>
                <w:spacing w:val="-2"/>
                <w:sz w:val="18"/>
                <w:szCs w:val="18"/>
              </w:rPr>
              <w:tab/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_________________________"/>
                  </w:textInput>
                </w:ffData>
              </w:fldChar>
            </w:r>
            <w:r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instrText xml:space="preserve"> FORMTEXT </w:instrTex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separate"/>
            </w:r>
            <w:r w:rsidRPr="003106E9">
              <w:rPr>
                <w:rFonts w:ascii="Verdana" w:hAnsi="Verdana" w:cs="Arial"/>
                <w:noProof/>
                <w:spacing w:val="-2"/>
                <w:sz w:val="18"/>
                <w:szCs w:val="18"/>
                <w:u w:val="single"/>
              </w:rPr>
              <w:t>_________________________</w: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end"/>
            </w:r>
          </w:p>
          <w:p w14:paraId="17FFC10D" w14:textId="77777777" w:rsidR="002F2A7A" w:rsidRPr="003106E9" w:rsidRDefault="002F2A7A" w:rsidP="002F2A7A">
            <w:pPr>
              <w:tabs>
                <w:tab w:val="left" w:pos="1692"/>
              </w:tabs>
              <w:spacing w:before="120" w:line="360" w:lineRule="auto"/>
              <w:rPr>
                <w:rFonts w:ascii="Verdana" w:hAnsi="Verdana" w:cs="Arial"/>
                <w:spacing w:val="-2"/>
                <w:sz w:val="18"/>
                <w:szCs w:val="18"/>
              </w:rPr>
            </w:pPr>
            <w:r w:rsidRPr="003106E9">
              <w:rPr>
                <w:rFonts w:ascii="Verdana" w:hAnsi="Verdana" w:cs="Arial"/>
                <w:spacing w:val="-2"/>
                <w:sz w:val="18"/>
                <w:szCs w:val="18"/>
              </w:rPr>
              <w:t>Exp. Date</w:t>
            </w:r>
            <w:r w:rsidR="00DE3AFE" w:rsidRPr="003106E9">
              <w:rPr>
                <w:rFonts w:ascii="Verdana" w:hAnsi="Verdana" w:cs="Arial"/>
                <w:spacing w:val="-2"/>
                <w:sz w:val="18"/>
                <w:szCs w:val="18"/>
              </w:rPr>
              <w:t xml:space="preserve">: </w:t>
            </w:r>
            <w:r w:rsidR="00FD2538" w:rsidRPr="003106E9">
              <w:rPr>
                <w:rFonts w:ascii="Verdana" w:hAnsi="Verdana" w:cs="Arial"/>
                <w:spacing w:val="-2"/>
                <w:sz w:val="18"/>
                <w:szCs w:val="18"/>
              </w:rPr>
              <w:t xml:space="preserve">           </w: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_________________________"/>
                  </w:textInput>
                </w:ffData>
              </w:fldChar>
            </w:r>
            <w:r w:rsidR="00DE3AFE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instrText xml:space="preserve"> FORMTEXT </w:instrTex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separate"/>
            </w:r>
            <w:r w:rsidR="00DE3AFE" w:rsidRPr="003106E9">
              <w:rPr>
                <w:rFonts w:ascii="Verdana" w:hAnsi="Verdana" w:cs="Arial"/>
                <w:noProof/>
                <w:spacing w:val="-2"/>
                <w:sz w:val="18"/>
                <w:szCs w:val="18"/>
                <w:u w:val="single"/>
              </w:rPr>
              <w:t>_________________________</w:t>
            </w:r>
            <w:r w:rsidR="003930E9" w:rsidRPr="003106E9">
              <w:rPr>
                <w:rFonts w:ascii="Verdana" w:hAnsi="Verdana" w:cs="Arial"/>
                <w:spacing w:val="-2"/>
                <w:sz w:val="18"/>
                <w:szCs w:val="18"/>
                <w:u w:val="single"/>
              </w:rPr>
              <w:fldChar w:fldCharType="end"/>
            </w:r>
          </w:p>
          <w:p w14:paraId="499DC033" w14:textId="77777777" w:rsidR="002F2A7A" w:rsidRPr="00134DD8" w:rsidRDefault="002F2A7A" w:rsidP="002F2A7A">
            <w:pPr>
              <w:tabs>
                <w:tab w:val="left" w:pos="1692"/>
              </w:tabs>
              <w:spacing w:before="120" w:line="360" w:lineRule="auto"/>
              <w:rPr>
                <w:rFonts w:ascii="Verdana" w:hAnsi="Verdana" w:cs="Arial"/>
                <w:color w:val="000000"/>
                <w:sz w:val="20"/>
                <w:szCs w:val="20"/>
              </w:rPr>
            </w:pPr>
          </w:p>
        </w:tc>
      </w:tr>
    </w:tbl>
    <w:p w14:paraId="02DBEB4B" w14:textId="77777777" w:rsidR="00BC1AB1" w:rsidRPr="00FF3B99" w:rsidRDefault="00BC1AB1">
      <w:pPr>
        <w:rPr>
          <w:rFonts w:asciiTheme="minorHAnsi" w:hAnsiTheme="minorHAnsi"/>
          <w:sz w:val="10"/>
          <w:szCs w:val="22"/>
        </w:rPr>
      </w:pPr>
    </w:p>
    <w:p w14:paraId="49DE5B7C" w14:textId="77777777" w:rsidR="003232F8" w:rsidRDefault="00C82CB6" w:rsidP="00FF3B99">
      <w:pPr>
        <w:ind w:right="-90"/>
        <w:rPr>
          <w:rFonts w:ascii="Verdana" w:hAnsi="Verdana"/>
          <w:i/>
          <w:sz w:val="22"/>
          <w:szCs w:val="28"/>
        </w:rPr>
      </w:pPr>
      <w:r>
        <w:rPr>
          <w:rFonts w:ascii="Verdana" w:hAnsi="Verdana"/>
          <w:i/>
          <w:sz w:val="18"/>
          <w:szCs w:val="22"/>
        </w:rPr>
        <w:t xml:space="preserve">NOTE: </w:t>
      </w:r>
      <w:r w:rsidR="000C2121" w:rsidRPr="000C2121">
        <w:rPr>
          <w:rFonts w:ascii="Verdana" w:hAnsi="Verdana"/>
          <w:i/>
          <w:spacing w:val="-2"/>
          <w:sz w:val="18"/>
          <w:szCs w:val="28"/>
        </w:rPr>
        <w:t>enclose a voided check or letter from your bank when paying from a checking or savings account.</w:t>
      </w:r>
      <w:r>
        <w:rPr>
          <w:rFonts w:ascii="Verdana" w:hAnsi="Verdana"/>
          <w:i/>
          <w:sz w:val="18"/>
          <w:szCs w:val="28"/>
        </w:rPr>
        <w:br/>
      </w:r>
      <w:r w:rsidR="006E4F08" w:rsidRPr="00FF3B99">
        <w:rPr>
          <w:rFonts w:ascii="Verdana" w:hAnsi="Verdana"/>
          <w:i/>
          <w:sz w:val="14"/>
          <w:szCs w:val="28"/>
        </w:rPr>
        <w:br/>
      </w:r>
    </w:p>
    <w:p w14:paraId="72688993" w14:textId="77777777" w:rsidR="00681CA5" w:rsidRPr="001E3C1B" w:rsidRDefault="00681CA5" w:rsidP="006E4F08">
      <w:pPr>
        <w:spacing w:line="360" w:lineRule="auto"/>
        <w:rPr>
          <w:rFonts w:asciiTheme="minorHAnsi" w:hAnsiTheme="minorHAnsi"/>
          <w:color w:val="000000"/>
          <w:sz w:val="20"/>
          <w:szCs w:val="20"/>
        </w:rPr>
      </w:pPr>
      <w:r w:rsidRPr="001E3C1B">
        <w:rPr>
          <w:rFonts w:asciiTheme="minorHAnsi" w:hAnsiTheme="minorHAnsi"/>
          <w:color w:val="000000"/>
          <w:sz w:val="22"/>
          <w:szCs w:val="20"/>
        </w:rPr>
        <w:t xml:space="preserve">SIGNATURE: </w:t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="008D1A3E" w:rsidRPr="001E3C1B">
        <w:rPr>
          <w:rFonts w:asciiTheme="minorHAnsi" w:hAnsiTheme="minorHAnsi"/>
          <w:color w:val="000000"/>
          <w:sz w:val="22"/>
          <w:szCs w:val="20"/>
        </w:rPr>
        <w:t xml:space="preserve">   </w:t>
      </w:r>
      <w:r w:rsidRPr="001E3C1B">
        <w:rPr>
          <w:rFonts w:asciiTheme="minorHAnsi" w:hAnsiTheme="minorHAnsi"/>
          <w:color w:val="000000"/>
          <w:sz w:val="22"/>
          <w:szCs w:val="20"/>
        </w:rPr>
        <w:t xml:space="preserve">DATE: </w:t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2"/>
          <w:szCs w:val="20"/>
          <w:u w:val="single"/>
        </w:rPr>
        <w:tab/>
      </w:r>
      <w:r w:rsidRPr="001E3C1B">
        <w:rPr>
          <w:rFonts w:asciiTheme="minorHAnsi" w:hAnsiTheme="minorHAnsi"/>
          <w:color w:val="000000"/>
          <w:sz w:val="20"/>
          <w:szCs w:val="20"/>
        </w:rPr>
        <w:t xml:space="preserve"> </w:t>
      </w:r>
    </w:p>
    <w:p w14:paraId="2F72C1F7" w14:textId="77777777" w:rsidR="00681CA5" w:rsidRPr="00684F30" w:rsidRDefault="00681CA5" w:rsidP="00684F30">
      <w:pPr>
        <w:jc w:val="both"/>
      </w:pPr>
      <w:r w:rsidRPr="000107FB">
        <w:rPr>
          <w:rFonts w:ascii="Arial" w:hAnsi="Arial" w:cs="Arial"/>
          <w:sz w:val="14"/>
          <w:szCs w:val="14"/>
        </w:rPr>
        <w:t xml:space="preserve">I </w:t>
      </w:r>
      <w:r>
        <w:rPr>
          <w:rFonts w:ascii="Arial" w:hAnsi="Arial" w:cs="Arial"/>
          <w:sz w:val="14"/>
          <w:szCs w:val="14"/>
        </w:rPr>
        <w:t xml:space="preserve">understand that this authorization will remain in effect until I cancel it in writing, and I </w:t>
      </w:r>
      <w:r w:rsidRPr="000107FB">
        <w:rPr>
          <w:rFonts w:ascii="Arial" w:hAnsi="Arial" w:cs="Arial"/>
          <w:sz w:val="14"/>
          <w:szCs w:val="14"/>
        </w:rPr>
        <w:t xml:space="preserve">agree to </w:t>
      </w:r>
      <w:r w:rsidRPr="00681CA5">
        <w:rPr>
          <w:rFonts w:ascii="Arial" w:hAnsi="Arial" w:cs="Arial"/>
          <w:sz w:val="14"/>
          <w:szCs w:val="14"/>
        </w:rPr>
        <w:t xml:space="preserve">notify </w:t>
      </w:r>
      <w:r w:rsidR="001E3C1B">
        <w:rPr>
          <w:rFonts w:ascii="Arial" w:hAnsi="Arial" w:cs="Arial"/>
          <w:sz w:val="14"/>
          <w:szCs w:val="14"/>
        </w:rPr>
        <w:t>Quartz</w:t>
      </w:r>
      <w:r w:rsidRPr="00681CA5">
        <w:rPr>
          <w:rFonts w:ascii="Arial" w:hAnsi="Arial" w:cs="Arial"/>
          <w:sz w:val="14"/>
          <w:szCs w:val="14"/>
        </w:rPr>
        <w:t xml:space="preserve"> in writing</w:t>
      </w:r>
      <w:r w:rsidRPr="000107FB">
        <w:rPr>
          <w:rFonts w:ascii="Arial" w:hAnsi="Arial" w:cs="Arial"/>
          <w:sz w:val="14"/>
          <w:szCs w:val="14"/>
        </w:rPr>
        <w:t xml:space="preserve"> of any changes in my account information or termination of this authorization </w:t>
      </w:r>
      <w:r>
        <w:rPr>
          <w:rFonts w:ascii="Arial" w:hAnsi="Arial" w:cs="Arial"/>
          <w:sz w:val="14"/>
          <w:szCs w:val="14"/>
        </w:rPr>
        <w:t xml:space="preserve">at least </w:t>
      </w:r>
      <w:r w:rsidRPr="000107FB">
        <w:rPr>
          <w:rFonts w:ascii="Arial" w:hAnsi="Arial" w:cs="Arial"/>
          <w:sz w:val="14"/>
          <w:szCs w:val="14"/>
        </w:rPr>
        <w:t xml:space="preserve">15 days prior to the next </w:t>
      </w:r>
      <w:r>
        <w:rPr>
          <w:rFonts w:ascii="Arial" w:hAnsi="Arial" w:cs="Arial"/>
          <w:sz w:val="14"/>
          <w:szCs w:val="14"/>
        </w:rPr>
        <w:t>billing date</w:t>
      </w:r>
      <w:r w:rsidRPr="000107FB">
        <w:rPr>
          <w:rFonts w:ascii="Arial" w:hAnsi="Arial" w:cs="Arial"/>
          <w:sz w:val="14"/>
          <w:szCs w:val="14"/>
        </w:rPr>
        <w:t>.</w:t>
      </w:r>
      <w:r>
        <w:rPr>
          <w:rFonts w:ascii="Arial" w:hAnsi="Arial" w:cs="Arial"/>
          <w:sz w:val="14"/>
          <w:szCs w:val="14"/>
        </w:rPr>
        <w:t xml:space="preserve"> </w:t>
      </w:r>
      <w:r w:rsidRPr="007349CD">
        <w:rPr>
          <w:rFonts w:ascii="Arial" w:hAnsi="Arial" w:cs="Arial"/>
          <w:sz w:val="14"/>
          <w:szCs w:val="14"/>
        </w:rPr>
        <w:t>If the above noted payment date</w:t>
      </w:r>
      <w:r>
        <w:rPr>
          <w:rFonts w:ascii="Arial" w:hAnsi="Arial" w:cs="Arial"/>
          <w:sz w:val="14"/>
          <w:szCs w:val="14"/>
        </w:rPr>
        <w:t>s fall</w:t>
      </w:r>
      <w:r w:rsidRPr="007349CD">
        <w:rPr>
          <w:rFonts w:ascii="Arial" w:hAnsi="Arial" w:cs="Arial"/>
          <w:sz w:val="14"/>
          <w:szCs w:val="14"/>
        </w:rPr>
        <w:t xml:space="preserve"> on a weekend or holiday, I understand that the payment</w:t>
      </w:r>
      <w:r>
        <w:rPr>
          <w:rFonts w:ascii="Arial" w:hAnsi="Arial" w:cs="Arial"/>
          <w:sz w:val="14"/>
          <w:szCs w:val="14"/>
        </w:rPr>
        <w:t>s</w:t>
      </w:r>
      <w:r w:rsidRPr="007349CD">
        <w:rPr>
          <w:rFonts w:ascii="Arial" w:hAnsi="Arial" w:cs="Arial"/>
          <w:sz w:val="14"/>
          <w:szCs w:val="14"/>
        </w:rPr>
        <w:t xml:space="preserve"> may be executed on the next business day.</w:t>
      </w:r>
      <w:r w:rsidRPr="000107FB">
        <w:rPr>
          <w:rFonts w:ascii="Arial" w:hAnsi="Arial" w:cs="Arial"/>
          <w:sz w:val="14"/>
          <w:szCs w:val="14"/>
        </w:rPr>
        <w:t> For ACH debits to my checking/savings account, I understand that because th</w:t>
      </w:r>
      <w:r>
        <w:rPr>
          <w:rFonts w:ascii="Arial" w:hAnsi="Arial" w:cs="Arial"/>
          <w:sz w:val="14"/>
          <w:szCs w:val="14"/>
        </w:rPr>
        <w:t>ese are</w:t>
      </w:r>
      <w:r w:rsidRPr="000107FB">
        <w:rPr>
          <w:rFonts w:ascii="Arial" w:hAnsi="Arial" w:cs="Arial"/>
          <w:sz w:val="14"/>
          <w:szCs w:val="14"/>
        </w:rPr>
        <w:t xml:space="preserve"> electronic transaction</w:t>
      </w:r>
      <w:r>
        <w:rPr>
          <w:rFonts w:ascii="Arial" w:hAnsi="Arial" w:cs="Arial"/>
          <w:sz w:val="14"/>
          <w:szCs w:val="14"/>
        </w:rPr>
        <w:t>s</w:t>
      </w:r>
      <w:r w:rsidRPr="000107FB">
        <w:rPr>
          <w:rFonts w:ascii="Arial" w:hAnsi="Arial" w:cs="Arial"/>
          <w:sz w:val="14"/>
          <w:szCs w:val="14"/>
        </w:rPr>
        <w:t xml:space="preserve">, these funds may be withdrawn from my account as soon as the above noted </w:t>
      </w:r>
      <w:r>
        <w:rPr>
          <w:rFonts w:ascii="Arial" w:hAnsi="Arial" w:cs="Arial"/>
          <w:sz w:val="14"/>
          <w:szCs w:val="14"/>
        </w:rPr>
        <w:t xml:space="preserve">periodic </w:t>
      </w:r>
      <w:r w:rsidRPr="000107FB">
        <w:rPr>
          <w:rFonts w:ascii="Arial" w:hAnsi="Arial" w:cs="Arial"/>
          <w:sz w:val="14"/>
          <w:szCs w:val="14"/>
        </w:rPr>
        <w:t>transaction date</w:t>
      </w:r>
      <w:r>
        <w:rPr>
          <w:rFonts w:ascii="Arial" w:hAnsi="Arial" w:cs="Arial"/>
          <w:sz w:val="14"/>
          <w:szCs w:val="14"/>
        </w:rPr>
        <w:t>s. </w:t>
      </w:r>
      <w:r w:rsidRPr="000107FB">
        <w:rPr>
          <w:rFonts w:ascii="Arial" w:hAnsi="Arial" w:cs="Arial"/>
          <w:sz w:val="14"/>
          <w:szCs w:val="14"/>
        </w:rPr>
        <w:t xml:space="preserve">I </w:t>
      </w:r>
      <w:r>
        <w:rPr>
          <w:rFonts w:ascii="Arial" w:hAnsi="Arial" w:cs="Arial"/>
          <w:sz w:val="14"/>
          <w:szCs w:val="14"/>
        </w:rPr>
        <w:t xml:space="preserve">certify that I am an authorized user of this credit card/bank account and </w:t>
      </w:r>
      <w:r w:rsidRPr="000107FB">
        <w:rPr>
          <w:rFonts w:ascii="Arial" w:hAnsi="Arial" w:cs="Arial"/>
          <w:sz w:val="14"/>
          <w:szCs w:val="14"/>
        </w:rPr>
        <w:t xml:space="preserve">will not dispute </w:t>
      </w:r>
      <w:r>
        <w:rPr>
          <w:rFonts w:ascii="Arial" w:hAnsi="Arial" w:cs="Arial"/>
          <w:sz w:val="14"/>
          <w:szCs w:val="14"/>
        </w:rPr>
        <w:t xml:space="preserve">these scheduled transactions </w:t>
      </w:r>
      <w:r w:rsidRPr="000107FB">
        <w:rPr>
          <w:rFonts w:ascii="Arial" w:hAnsi="Arial" w:cs="Arial"/>
          <w:sz w:val="14"/>
          <w:szCs w:val="14"/>
        </w:rPr>
        <w:t xml:space="preserve">with my bank or credit card company </w:t>
      </w:r>
      <w:proofErr w:type="gramStart"/>
      <w:r w:rsidR="006941EE">
        <w:rPr>
          <w:rFonts w:ascii="Arial" w:hAnsi="Arial" w:cs="Arial"/>
          <w:sz w:val="14"/>
          <w:szCs w:val="14"/>
        </w:rPr>
        <w:t>as</w:t>
      </w:r>
      <w:r w:rsidRPr="000107FB">
        <w:rPr>
          <w:rFonts w:ascii="Arial" w:hAnsi="Arial" w:cs="Arial"/>
          <w:sz w:val="14"/>
          <w:szCs w:val="14"/>
        </w:rPr>
        <w:t xml:space="preserve"> long as</w:t>
      </w:r>
      <w:proofErr w:type="gramEnd"/>
      <w:r w:rsidRPr="000107FB">
        <w:rPr>
          <w:rFonts w:ascii="Arial" w:hAnsi="Arial" w:cs="Arial"/>
          <w:sz w:val="14"/>
          <w:szCs w:val="14"/>
        </w:rPr>
        <w:t xml:space="preserve"> the transaction</w:t>
      </w:r>
      <w:r>
        <w:rPr>
          <w:rFonts w:ascii="Arial" w:hAnsi="Arial" w:cs="Arial"/>
          <w:sz w:val="14"/>
          <w:szCs w:val="14"/>
        </w:rPr>
        <w:t>s correspond</w:t>
      </w:r>
      <w:r w:rsidRPr="000107FB">
        <w:rPr>
          <w:rFonts w:ascii="Arial" w:hAnsi="Arial" w:cs="Arial"/>
          <w:sz w:val="14"/>
          <w:szCs w:val="14"/>
        </w:rPr>
        <w:t xml:space="preserve"> to the terms indicated in this a</w:t>
      </w:r>
      <w:r>
        <w:rPr>
          <w:rFonts w:ascii="Arial" w:hAnsi="Arial" w:cs="Arial"/>
          <w:sz w:val="14"/>
          <w:szCs w:val="14"/>
        </w:rPr>
        <w:t xml:space="preserve">uthorization form. </w:t>
      </w:r>
    </w:p>
    <w:sectPr w:rsidR="00681CA5" w:rsidRPr="00684F30" w:rsidSect="00C57021">
      <w:headerReference w:type="default" r:id="rId9"/>
      <w:footerReference w:type="default" r:id="rId10"/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E73FB" w14:textId="77777777" w:rsidR="00FF3B99" w:rsidRDefault="00FF3B99" w:rsidP="002F2A7A">
      <w:r>
        <w:separator/>
      </w:r>
    </w:p>
  </w:endnote>
  <w:endnote w:type="continuationSeparator" w:id="0">
    <w:p w14:paraId="06446D64" w14:textId="77777777" w:rsidR="00FF3B99" w:rsidRDefault="00FF3B99" w:rsidP="002F2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AFC20" w14:textId="77777777" w:rsidR="00FF3B99" w:rsidRDefault="00FF3B99">
    <w:pPr>
      <w:pStyle w:val="Footer"/>
    </w:pPr>
    <w:r>
      <w:rPr>
        <w:rFonts w:asciiTheme="minorHAnsi" w:hAnsiTheme="minorHAnsi"/>
        <w:sz w:val="16"/>
        <w:szCs w:val="16"/>
      </w:rPr>
      <w:t>UH01607 (</w:t>
    </w:r>
    <w:r w:rsidR="001E3C1B">
      <w:rPr>
        <w:rFonts w:asciiTheme="minorHAnsi" w:hAnsiTheme="minorHAnsi"/>
        <w:sz w:val="16"/>
        <w:szCs w:val="16"/>
      </w:rPr>
      <w:t>1017</w:t>
    </w:r>
    <w:r>
      <w:rPr>
        <w:rFonts w:asciiTheme="minorHAnsi" w:hAnsiTheme="minorHAnsi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73FB9" w14:textId="77777777" w:rsidR="00FF3B99" w:rsidRDefault="00FF3B99" w:rsidP="002F2A7A">
      <w:r>
        <w:separator/>
      </w:r>
    </w:p>
  </w:footnote>
  <w:footnote w:type="continuationSeparator" w:id="0">
    <w:p w14:paraId="6326EF4E" w14:textId="77777777" w:rsidR="00FF3B99" w:rsidRDefault="00FF3B99" w:rsidP="002F2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C413A" w14:textId="77777777" w:rsidR="00FF3B99" w:rsidRDefault="00FF3B99">
    <w:pPr>
      <w:pStyle w:val="Header"/>
    </w:pPr>
    <w:r w:rsidRPr="002F2A7A">
      <w:rPr>
        <w:noProof/>
      </w:rPr>
      <w:drawing>
        <wp:anchor distT="0" distB="0" distL="114300" distR="114300" simplePos="0" relativeHeight="251659264" behindDoc="0" locked="0" layoutInCell="1" allowOverlap="1" wp14:anchorId="7A3BA029" wp14:editId="5C7C4E76">
          <wp:simplePos x="0" y="0"/>
          <wp:positionH relativeFrom="column">
            <wp:posOffset>4295775</wp:posOffset>
          </wp:positionH>
          <wp:positionV relativeFrom="paragraph">
            <wp:posOffset>213131</wp:posOffset>
          </wp:positionV>
          <wp:extent cx="1428750" cy="46908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nity_Logo_b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4690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0409E3"/>
    <w:multiLevelType w:val="hybridMultilevel"/>
    <w:tmpl w:val="F6549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jAxMTQ3sTQ0NjFS0lEKTi0uzszPAykwrAUAhi/sZywAAAA="/>
  </w:docVars>
  <w:rsids>
    <w:rsidRoot w:val="00E54312"/>
    <w:rsid w:val="00002CE4"/>
    <w:rsid w:val="000129EE"/>
    <w:rsid w:val="0001407F"/>
    <w:rsid w:val="00021CF6"/>
    <w:rsid w:val="00023495"/>
    <w:rsid w:val="00026160"/>
    <w:rsid w:val="000270F8"/>
    <w:rsid w:val="0002710F"/>
    <w:rsid w:val="00036746"/>
    <w:rsid w:val="00037F26"/>
    <w:rsid w:val="00041EEA"/>
    <w:rsid w:val="00042708"/>
    <w:rsid w:val="00053E5D"/>
    <w:rsid w:val="00060F1D"/>
    <w:rsid w:val="0007270D"/>
    <w:rsid w:val="00073DC7"/>
    <w:rsid w:val="000809FA"/>
    <w:rsid w:val="00082FA5"/>
    <w:rsid w:val="000844D9"/>
    <w:rsid w:val="000863DF"/>
    <w:rsid w:val="000872B4"/>
    <w:rsid w:val="00091046"/>
    <w:rsid w:val="00091908"/>
    <w:rsid w:val="00094A62"/>
    <w:rsid w:val="00096043"/>
    <w:rsid w:val="00096F31"/>
    <w:rsid w:val="00097EBC"/>
    <w:rsid w:val="000A04D6"/>
    <w:rsid w:val="000A2871"/>
    <w:rsid w:val="000A3911"/>
    <w:rsid w:val="000A7146"/>
    <w:rsid w:val="000A74EB"/>
    <w:rsid w:val="000B1BAF"/>
    <w:rsid w:val="000B5BD2"/>
    <w:rsid w:val="000C2121"/>
    <w:rsid w:val="000F5511"/>
    <w:rsid w:val="00102E3A"/>
    <w:rsid w:val="00103C0C"/>
    <w:rsid w:val="00112C29"/>
    <w:rsid w:val="0011647B"/>
    <w:rsid w:val="00120CBE"/>
    <w:rsid w:val="00123298"/>
    <w:rsid w:val="00134BE4"/>
    <w:rsid w:val="0014285F"/>
    <w:rsid w:val="001509E5"/>
    <w:rsid w:val="00155A35"/>
    <w:rsid w:val="001728AD"/>
    <w:rsid w:val="001778FD"/>
    <w:rsid w:val="00177AC7"/>
    <w:rsid w:val="00187124"/>
    <w:rsid w:val="00190264"/>
    <w:rsid w:val="00191366"/>
    <w:rsid w:val="001A20FB"/>
    <w:rsid w:val="001A71A2"/>
    <w:rsid w:val="001A766E"/>
    <w:rsid w:val="001B06E6"/>
    <w:rsid w:val="001B6915"/>
    <w:rsid w:val="001C0DED"/>
    <w:rsid w:val="001C615F"/>
    <w:rsid w:val="001D164E"/>
    <w:rsid w:val="001D542E"/>
    <w:rsid w:val="001E3C1B"/>
    <w:rsid w:val="001E4F5E"/>
    <w:rsid w:val="001E62F7"/>
    <w:rsid w:val="001F2A55"/>
    <w:rsid w:val="001F60A6"/>
    <w:rsid w:val="00203DF1"/>
    <w:rsid w:val="00207843"/>
    <w:rsid w:val="00210F00"/>
    <w:rsid w:val="00212E93"/>
    <w:rsid w:val="002156EE"/>
    <w:rsid w:val="0023455F"/>
    <w:rsid w:val="0024174C"/>
    <w:rsid w:val="00245C65"/>
    <w:rsid w:val="0026061F"/>
    <w:rsid w:val="00262E5B"/>
    <w:rsid w:val="0028112C"/>
    <w:rsid w:val="00285371"/>
    <w:rsid w:val="00286DB1"/>
    <w:rsid w:val="00291BBC"/>
    <w:rsid w:val="00293F16"/>
    <w:rsid w:val="00295BCB"/>
    <w:rsid w:val="002B0BBD"/>
    <w:rsid w:val="002B64A3"/>
    <w:rsid w:val="002B6D74"/>
    <w:rsid w:val="002C0418"/>
    <w:rsid w:val="002C710E"/>
    <w:rsid w:val="002D7F8D"/>
    <w:rsid w:val="002E48AC"/>
    <w:rsid w:val="002E53C6"/>
    <w:rsid w:val="002E769B"/>
    <w:rsid w:val="002F2A7A"/>
    <w:rsid w:val="002F42FD"/>
    <w:rsid w:val="002F45D9"/>
    <w:rsid w:val="00301A8D"/>
    <w:rsid w:val="00302646"/>
    <w:rsid w:val="00302ED1"/>
    <w:rsid w:val="003106E9"/>
    <w:rsid w:val="00313AF6"/>
    <w:rsid w:val="00321661"/>
    <w:rsid w:val="00322527"/>
    <w:rsid w:val="003232F8"/>
    <w:rsid w:val="003258E3"/>
    <w:rsid w:val="00332670"/>
    <w:rsid w:val="00350495"/>
    <w:rsid w:val="003545A2"/>
    <w:rsid w:val="0035694D"/>
    <w:rsid w:val="00356A32"/>
    <w:rsid w:val="00357550"/>
    <w:rsid w:val="00364439"/>
    <w:rsid w:val="00366172"/>
    <w:rsid w:val="00367659"/>
    <w:rsid w:val="0036774D"/>
    <w:rsid w:val="003732FF"/>
    <w:rsid w:val="00381EE9"/>
    <w:rsid w:val="003867A0"/>
    <w:rsid w:val="00387D9A"/>
    <w:rsid w:val="003930E9"/>
    <w:rsid w:val="00396651"/>
    <w:rsid w:val="003A2416"/>
    <w:rsid w:val="003A266D"/>
    <w:rsid w:val="003A5650"/>
    <w:rsid w:val="003A7271"/>
    <w:rsid w:val="003C3A05"/>
    <w:rsid w:val="003C7651"/>
    <w:rsid w:val="003D1B2A"/>
    <w:rsid w:val="003D308E"/>
    <w:rsid w:val="003D38AD"/>
    <w:rsid w:val="003D41B1"/>
    <w:rsid w:val="003D4FA0"/>
    <w:rsid w:val="003E4744"/>
    <w:rsid w:val="003E62CC"/>
    <w:rsid w:val="003E7532"/>
    <w:rsid w:val="003F4631"/>
    <w:rsid w:val="00401E9D"/>
    <w:rsid w:val="004025F9"/>
    <w:rsid w:val="004142F4"/>
    <w:rsid w:val="004144EF"/>
    <w:rsid w:val="00415909"/>
    <w:rsid w:val="00417169"/>
    <w:rsid w:val="0041783F"/>
    <w:rsid w:val="00427394"/>
    <w:rsid w:val="0043062E"/>
    <w:rsid w:val="00430BF7"/>
    <w:rsid w:val="00444DCF"/>
    <w:rsid w:val="00454428"/>
    <w:rsid w:val="004819EA"/>
    <w:rsid w:val="00482C1C"/>
    <w:rsid w:val="00482F25"/>
    <w:rsid w:val="0048404C"/>
    <w:rsid w:val="00484B3E"/>
    <w:rsid w:val="00486C66"/>
    <w:rsid w:val="004876EC"/>
    <w:rsid w:val="0049016C"/>
    <w:rsid w:val="004972E7"/>
    <w:rsid w:val="004B34B5"/>
    <w:rsid w:val="004B7D23"/>
    <w:rsid w:val="004C067A"/>
    <w:rsid w:val="004C7448"/>
    <w:rsid w:val="004D15C5"/>
    <w:rsid w:val="004D1FF2"/>
    <w:rsid w:val="004D2591"/>
    <w:rsid w:val="004D577C"/>
    <w:rsid w:val="004D580A"/>
    <w:rsid w:val="004D5932"/>
    <w:rsid w:val="004E4248"/>
    <w:rsid w:val="004E618C"/>
    <w:rsid w:val="004F2A37"/>
    <w:rsid w:val="00507D0E"/>
    <w:rsid w:val="0051056B"/>
    <w:rsid w:val="00510E6A"/>
    <w:rsid w:val="005159D6"/>
    <w:rsid w:val="0052009F"/>
    <w:rsid w:val="00521C7D"/>
    <w:rsid w:val="00522BAA"/>
    <w:rsid w:val="0052303F"/>
    <w:rsid w:val="0052387E"/>
    <w:rsid w:val="00524376"/>
    <w:rsid w:val="00527F3D"/>
    <w:rsid w:val="00536F58"/>
    <w:rsid w:val="00543CF0"/>
    <w:rsid w:val="00546A29"/>
    <w:rsid w:val="00547EBC"/>
    <w:rsid w:val="005530F6"/>
    <w:rsid w:val="005552A5"/>
    <w:rsid w:val="00555CEC"/>
    <w:rsid w:val="00560B3D"/>
    <w:rsid w:val="00562049"/>
    <w:rsid w:val="00563CBF"/>
    <w:rsid w:val="0056562C"/>
    <w:rsid w:val="00565DD9"/>
    <w:rsid w:val="00566C66"/>
    <w:rsid w:val="00570BCF"/>
    <w:rsid w:val="00574C71"/>
    <w:rsid w:val="00580083"/>
    <w:rsid w:val="005801C4"/>
    <w:rsid w:val="005824FA"/>
    <w:rsid w:val="005912A0"/>
    <w:rsid w:val="00593804"/>
    <w:rsid w:val="005A63E8"/>
    <w:rsid w:val="005A7AE9"/>
    <w:rsid w:val="005B7898"/>
    <w:rsid w:val="005C04DD"/>
    <w:rsid w:val="005C5BC5"/>
    <w:rsid w:val="005F4FBA"/>
    <w:rsid w:val="00603E35"/>
    <w:rsid w:val="00603F19"/>
    <w:rsid w:val="006127EA"/>
    <w:rsid w:val="006143DC"/>
    <w:rsid w:val="006153FD"/>
    <w:rsid w:val="00615C53"/>
    <w:rsid w:val="00620447"/>
    <w:rsid w:val="00620E19"/>
    <w:rsid w:val="006247FB"/>
    <w:rsid w:val="0062734A"/>
    <w:rsid w:val="00627A33"/>
    <w:rsid w:val="00627EA1"/>
    <w:rsid w:val="00631B5D"/>
    <w:rsid w:val="006343C4"/>
    <w:rsid w:val="0064169B"/>
    <w:rsid w:val="00662CF1"/>
    <w:rsid w:val="006648C3"/>
    <w:rsid w:val="00681CA5"/>
    <w:rsid w:val="00684D1B"/>
    <w:rsid w:val="00684F30"/>
    <w:rsid w:val="0069234F"/>
    <w:rsid w:val="00692FF8"/>
    <w:rsid w:val="006941EE"/>
    <w:rsid w:val="006A0B42"/>
    <w:rsid w:val="006B44EE"/>
    <w:rsid w:val="006C08BE"/>
    <w:rsid w:val="006C3F23"/>
    <w:rsid w:val="006D1C44"/>
    <w:rsid w:val="006D2B75"/>
    <w:rsid w:val="006D6091"/>
    <w:rsid w:val="006E2057"/>
    <w:rsid w:val="006E4F08"/>
    <w:rsid w:val="006E593B"/>
    <w:rsid w:val="006F342E"/>
    <w:rsid w:val="006F696B"/>
    <w:rsid w:val="00712ECA"/>
    <w:rsid w:val="00713042"/>
    <w:rsid w:val="007161DC"/>
    <w:rsid w:val="007223B1"/>
    <w:rsid w:val="007259F3"/>
    <w:rsid w:val="00735212"/>
    <w:rsid w:val="00735684"/>
    <w:rsid w:val="007403D8"/>
    <w:rsid w:val="00740E1B"/>
    <w:rsid w:val="007430B2"/>
    <w:rsid w:val="0075249F"/>
    <w:rsid w:val="007538B9"/>
    <w:rsid w:val="0075649C"/>
    <w:rsid w:val="0076203B"/>
    <w:rsid w:val="0076460C"/>
    <w:rsid w:val="0077758A"/>
    <w:rsid w:val="00780FAD"/>
    <w:rsid w:val="00785EE8"/>
    <w:rsid w:val="00787C89"/>
    <w:rsid w:val="00792040"/>
    <w:rsid w:val="0079262E"/>
    <w:rsid w:val="00796F10"/>
    <w:rsid w:val="007B130B"/>
    <w:rsid w:val="007C1122"/>
    <w:rsid w:val="007C3076"/>
    <w:rsid w:val="007C35F9"/>
    <w:rsid w:val="007C6665"/>
    <w:rsid w:val="007C668C"/>
    <w:rsid w:val="007D209E"/>
    <w:rsid w:val="007D4151"/>
    <w:rsid w:val="007D6B03"/>
    <w:rsid w:val="007D7FD3"/>
    <w:rsid w:val="007F0324"/>
    <w:rsid w:val="007F3924"/>
    <w:rsid w:val="007F712C"/>
    <w:rsid w:val="00802A75"/>
    <w:rsid w:val="008126AC"/>
    <w:rsid w:val="00813C36"/>
    <w:rsid w:val="00814741"/>
    <w:rsid w:val="008158EC"/>
    <w:rsid w:val="0081663C"/>
    <w:rsid w:val="0082018D"/>
    <w:rsid w:val="00822888"/>
    <w:rsid w:val="00825ADB"/>
    <w:rsid w:val="00827575"/>
    <w:rsid w:val="00835C49"/>
    <w:rsid w:val="00836B13"/>
    <w:rsid w:val="00837722"/>
    <w:rsid w:val="00842B11"/>
    <w:rsid w:val="00846D20"/>
    <w:rsid w:val="00851A40"/>
    <w:rsid w:val="00852BCC"/>
    <w:rsid w:val="008548A3"/>
    <w:rsid w:val="00860A55"/>
    <w:rsid w:val="00861A10"/>
    <w:rsid w:val="008664D7"/>
    <w:rsid w:val="0089365F"/>
    <w:rsid w:val="008A6653"/>
    <w:rsid w:val="008B33B3"/>
    <w:rsid w:val="008B3F04"/>
    <w:rsid w:val="008B6031"/>
    <w:rsid w:val="008C7AC2"/>
    <w:rsid w:val="008D1A3E"/>
    <w:rsid w:val="008D280C"/>
    <w:rsid w:val="008D43B9"/>
    <w:rsid w:val="008D5C12"/>
    <w:rsid w:val="008E3EA2"/>
    <w:rsid w:val="008E6407"/>
    <w:rsid w:val="008F024C"/>
    <w:rsid w:val="008F1CBC"/>
    <w:rsid w:val="008F33A6"/>
    <w:rsid w:val="008F360D"/>
    <w:rsid w:val="00901524"/>
    <w:rsid w:val="00914AD6"/>
    <w:rsid w:val="00915BB7"/>
    <w:rsid w:val="00916D4F"/>
    <w:rsid w:val="00920783"/>
    <w:rsid w:val="0092415D"/>
    <w:rsid w:val="009246AA"/>
    <w:rsid w:val="009332E1"/>
    <w:rsid w:val="0093416A"/>
    <w:rsid w:val="009372EF"/>
    <w:rsid w:val="0094463A"/>
    <w:rsid w:val="00952F7F"/>
    <w:rsid w:val="00954405"/>
    <w:rsid w:val="00963D59"/>
    <w:rsid w:val="00965525"/>
    <w:rsid w:val="009673F8"/>
    <w:rsid w:val="0097340B"/>
    <w:rsid w:val="009776DD"/>
    <w:rsid w:val="00986373"/>
    <w:rsid w:val="0099656F"/>
    <w:rsid w:val="00997C8E"/>
    <w:rsid w:val="009A5C14"/>
    <w:rsid w:val="009B6161"/>
    <w:rsid w:val="009D57BD"/>
    <w:rsid w:val="009D70DD"/>
    <w:rsid w:val="009E1BEC"/>
    <w:rsid w:val="009E2D2B"/>
    <w:rsid w:val="009F0C2D"/>
    <w:rsid w:val="009F287F"/>
    <w:rsid w:val="009F3817"/>
    <w:rsid w:val="00A00DF7"/>
    <w:rsid w:val="00A03705"/>
    <w:rsid w:val="00A05A97"/>
    <w:rsid w:val="00A10720"/>
    <w:rsid w:val="00A14060"/>
    <w:rsid w:val="00A17743"/>
    <w:rsid w:val="00A3049E"/>
    <w:rsid w:val="00A36598"/>
    <w:rsid w:val="00A4207B"/>
    <w:rsid w:val="00A4252D"/>
    <w:rsid w:val="00A4491F"/>
    <w:rsid w:val="00A45BBA"/>
    <w:rsid w:val="00A47FF9"/>
    <w:rsid w:val="00A5493F"/>
    <w:rsid w:val="00A5636F"/>
    <w:rsid w:val="00A57131"/>
    <w:rsid w:val="00A63A88"/>
    <w:rsid w:val="00A64012"/>
    <w:rsid w:val="00A6771C"/>
    <w:rsid w:val="00A716D0"/>
    <w:rsid w:val="00A761C4"/>
    <w:rsid w:val="00A7730B"/>
    <w:rsid w:val="00A81E66"/>
    <w:rsid w:val="00A820D8"/>
    <w:rsid w:val="00A8250D"/>
    <w:rsid w:val="00A9135F"/>
    <w:rsid w:val="00AA5B8E"/>
    <w:rsid w:val="00AA730F"/>
    <w:rsid w:val="00AB2066"/>
    <w:rsid w:val="00AB3F16"/>
    <w:rsid w:val="00AB6947"/>
    <w:rsid w:val="00AC3755"/>
    <w:rsid w:val="00AE088B"/>
    <w:rsid w:val="00AE18BA"/>
    <w:rsid w:val="00AF1FA9"/>
    <w:rsid w:val="00AF2FEB"/>
    <w:rsid w:val="00AF4B4F"/>
    <w:rsid w:val="00B00E4D"/>
    <w:rsid w:val="00B0333B"/>
    <w:rsid w:val="00B16A74"/>
    <w:rsid w:val="00B246AF"/>
    <w:rsid w:val="00B25F0A"/>
    <w:rsid w:val="00B31EB7"/>
    <w:rsid w:val="00B40677"/>
    <w:rsid w:val="00B43395"/>
    <w:rsid w:val="00B4640F"/>
    <w:rsid w:val="00B50183"/>
    <w:rsid w:val="00B522CC"/>
    <w:rsid w:val="00B7694B"/>
    <w:rsid w:val="00B76B0F"/>
    <w:rsid w:val="00B87829"/>
    <w:rsid w:val="00B87863"/>
    <w:rsid w:val="00B91473"/>
    <w:rsid w:val="00B97A7C"/>
    <w:rsid w:val="00BA3358"/>
    <w:rsid w:val="00BA3B4E"/>
    <w:rsid w:val="00BA6B45"/>
    <w:rsid w:val="00BB0509"/>
    <w:rsid w:val="00BB1611"/>
    <w:rsid w:val="00BC1AB1"/>
    <w:rsid w:val="00BC3FE7"/>
    <w:rsid w:val="00BC4A61"/>
    <w:rsid w:val="00BC7F48"/>
    <w:rsid w:val="00BE30DF"/>
    <w:rsid w:val="00BF3CD1"/>
    <w:rsid w:val="00BF677B"/>
    <w:rsid w:val="00C05E06"/>
    <w:rsid w:val="00C06E39"/>
    <w:rsid w:val="00C07EC0"/>
    <w:rsid w:val="00C12915"/>
    <w:rsid w:val="00C20CD2"/>
    <w:rsid w:val="00C4157C"/>
    <w:rsid w:val="00C465D0"/>
    <w:rsid w:val="00C55912"/>
    <w:rsid w:val="00C57021"/>
    <w:rsid w:val="00C67B4B"/>
    <w:rsid w:val="00C74255"/>
    <w:rsid w:val="00C82CB6"/>
    <w:rsid w:val="00C83D3C"/>
    <w:rsid w:val="00C83F92"/>
    <w:rsid w:val="00C9269B"/>
    <w:rsid w:val="00C933AB"/>
    <w:rsid w:val="00C95742"/>
    <w:rsid w:val="00C95C6F"/>
    <w:rsid w:val="00C9755D"/>
    <w:rsid w:val="00CA2242"/>
    <w:rsid w:val="00CA625B"/>
    <w:rsid w:val="00CB591B"/>
    <w:rsid w:val="00CC2843"/>
    <w:rsid w:val="00CD52B7"/>
    <w:rsid w:val="00CE1041"/>
    <w:rsid w:val="00CE48B5"/>
    <w:rsid w:val="00D032D4"/>
    <w:rsid w:val="00D042FC"/>
    <w:rsid w:val="00D10C40"/>
    <w:rsid w:val="00D13620"/>
    <w:rsid w:val="00D15199"/>
    <w:rsid w:val="00D15A0D"/>
    <w:rsid w:val="00D20C99"/>
    <w:rsid w:val="00D3123D"/>
    <w:rsid w:val="00D33CB1"/>
    <w:rsid w:val="00D41044"/>
    <w:rsid w:val="00D444D0"/>
    <w:rsid w:val="00D5512A"/>
    <w:rsid w:val="00D57189"/>
    <w:rsid w:val="00D80B34"/>
    <w:rsid w:val="00D85D3E"/>
    <w:rsid w:val="00D877F6"/>
    <w:rsid w:val="00D9500C"/>
    <w:rsid w:val="00D97391"/>
    <w:rsid w:val="00DA4548"/>
    <w:rsid w:val="00DA4F5E"/>
    <w:rsid w:val="00DA6D51"/>
    <w:rsid w:val="00DB1B1E"/>
    <w:rsid w:val="00DB1E38"/>
    <w:rsid w:val="00DB41EB"/>
    <w:rsid w:val="00DC175F"/>
    <w:rsid w:val="00DC7A08"/>
    <w:rsid w:val="00DD066A"/>
    <w:rsid w:val="00DD2844"/>
    <w:rsid w:val="00DD3658"/>
    <w:rsid w:val="00DD5AA3"/>
    <w:rsid w:val="00DE07BE"/>
    <w:rsid w:val="00DE10F5"/>
    <w:rsid w:val="00DE3AFE"/>
    <w:rsid w:val="00E016E0"/>
    <w:rsid w:val="00E11635"/>
    <w:rsid w:val="00E13E7F"/>
    <w:rsid w:val="00E246AA"/>
    <w:rsid w:val="00E27138"/>
    <w:rsid w:val="00E300A5"/>
    <w:rsid w:val="00E42D65"/>
    <w:rsid w:val="00E430D7"/>
    <w:rsid w:val="00E4374E"/>
    <w:rsid w:val="00E43E6A"/>
    <w:rsid w:val="00E54312"/>
    <w:rsid w:val="00E56E8D"/>
    <w:rsid w:val="00E61BE6"/>
    <w:rsid w:val="00E63F4A"/>
    <w:rsid w:val="00E63F72"/>
    <w:rsid w:val="00E65484"/>
    <w:rsid w:val="00E6747C"/>
    <w:rsid w:val="00E7035D"/>
    <w:rsid w:val="00E73E18"/>
    <w:rsid w:val="00E75AE5"/>
    <w:rsid w:val="00E75F1B"/>
    <w:rsid w:val="00E7656D"/>
    <w:rsid w:val="00E77214"/>
    <w:rsid w:val="00E83B22"/>
    <w:rsid w:val="00E94DC0"/>
    <w:rsid w:val="00EA0137"/>
    <w:rsid w:val="00EA3AB8"/>
    <w:rsid w:val="00EA3D35"/>
    <w:rsid w:val="00EB0245"/>
    <w:rsid w:val="00EB138B"/>
    <w:rsid w:val="00EB4AEA"/>
    <w:rsid w:val="00EB5CBD"/>
    <w:rsid w:val="00EB6B18"/>
    <w:rsid w:val="00EB758E"/>
    <w:rsid w:val="00EC142B"/>
    <w:rsid w:val="00EC198C"/>
    <w:rsid w:val="00EC62A4"/>
    <w:rsid w:val="00ED009A"/>
    <w:rsid w:val="00ED4F7F"/>
    <w:rsid w:val="00ED6206"/>
    <w:rsid w:val="00ED682C"/>
    <w:rsid w:val="00EE19C9"/>
    <w:rsid w:val="00EE2FE6"/>
    <w:rsid w:val="00EE3007"/>
    <w:rsid w:val="00EE46DC"/>
    <w:rsid w:val="00EF034A"/>
    <w:rsid w:val="00F028BB"/>
    <w:rsid w:val="00F02EEB"/>
    <w:rsid w:val="00F06599"/>
    <w:rsid w:val="00F0770E"/>
    <w:rsid w:val="00F207EF"/>
    <w:rsid w:val="00F20B51"/>
    <w:rsid w:val="00F26443"/>
    <w:rsid w:val="00F42AFE"/>
    <w:rsid w:val="00F556B7"/>
    <w:rsid w:val="00F724F4"/>
    <w:rsid w:val="00F746FE"/>
    <w:rsid w:val="00F81C46"/>
    <w:rsid w:val="00F85F56"/>
    <w:rsid w:val="00F90790"/>
    <w:rsid w:val="00F95467"/>
    <w:rsid w:val="00F96470"/>
    <w:rsid w:val="00F96B16"/>
    <w:rsid w:val="00FB130A"/>
    <w:rsid w:val="00FB30F5"/>
    <w:rsid w:val="00FB4697"/>
    <w:rsid w:val="00FB5771"/>
    <w:rsid w:val="00FC1ADB"/>
    <w:rsid w:val="00FD2538"/>
    <w:rsid w:val="00FD5CCB"/>
    <w:rsid w:val="00FD69F5"/>
    <w:rsid w:val="00FE3AF2"/>
    <w:rsid w:val="00FE6C28"/>
    <w:rsid w:val="00FE7EE0"/>
    <w:rsid w:val="00FF3B99"/>
    <w:rsid w:val="00FF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1572F6D7"/>
  <w15:docId w15:val="{C54D3565-C0D9-41B0-B65A-38C3CA49F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2F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A3D3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D69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9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9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9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9F5"/>
    <w:rPr>
      <w:b/>
      <w:bCs/>
    </w:rPr>
  </w:style>
  <w:style w:type="paragraph" w:styleId="ListParagraph">
    <w:name w:val="List Paragraph"/>
    <w:basedOn w:val="Normal"/>
    <w:uiPriority w:val="34"/>
    <w:qFormat/>
    <w:rsid w:val="00BC1AB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F2A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2A7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F2A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2A7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93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DF0551-05BE-4C9B-B98A-CF1FC3F8F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9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5, 2006</vt:lpstr>
    </vt:vector>
  </TitlesOfParts>
  <Company>Unity Health Insurance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5, 2006</dc:title>
  <dc:creator>Jennifer Endres</dc:creator>
  <cp:lastModifiedBy>Terry OConnor</cp:lastModifiedBy>
  <cp:revision>2</cp:revision>
  <cp:lastPrinted>2007-04-26T14:29:00Z</cp:lastPrinted>
  <dcterms:created xsi:type="dcterms:W3CDTF">2021-08-30T20:55:00Z</dcterms:created>
  <dcterms:modified xsi:type="dcterms:W3CDTF">2021-08-30T20:55:00Z</dcterms:modified>
</cp:coreProperties>
</file>